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D16A04" w14:textId="23376432" w:rsidR="005E2FD3" w:rsidRPr="00CB5BCE" w:rsidRDefault="004A0605" w:rsidP="00F532ED">
      <w:pPr>
        <w:pStyle w:val="SubSubheading"/>
        <w:rPr>
          <w:rFonts w:ascii="OMV Progress Light" w:hAnsi="OMV Progress Light"/>
          <w:b w:val="0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noProof/>
          <w:color w:val="052759" w:themeColor="text1"/>
          <w:sz w:val="22"/>
          <w:szCs w:val="22"/>
          <w:lang w:val="de-A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20C9D1" wp14:editId="57777113">
                <wp:simplePos x="0" y="0"/>
                <wp:positionH relativeFrom="margin">
                  <wp:align>center</wp:align>
                </wp:positionH>
                <wp:positionV relativeFrom="paragraph">
                  <wp:posOffset>-1030605</wp:posOffset>
                </wp:positionV>
                <wp:extent cx="6149975" cy="345440"/>
                <wp:effectExtent l="0" t="0" r="3175" b="1651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9975" cy="345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612A28" w14:textId="6F87065C" w:rsidR="005C0140" w:rsidRPr="004A0605" w:rsidRDefault="007037C5" w:rsidP="00B231A0">
                            <w:pPr>
                              <w:pStyle w:val="Title"/>
                              <w:rPr>
                                <w:rFonts w:ascii="OMV Progress" w:hAnsi="OMV Progress" w:cstheme="minorHAnsi"/>
                                <w:b/>
                                <w:bCs/>
                                <w:color w:val="052759" w:themeColor="text1"/>
                                <w:sz w:val="44"/>
                                <w:szCs w:val="44"/>
                                <w:lang w:val="sk-SK"/>
                              </w:rPr>
                            </w:pPr>
                            <w:r>
                              <w:rPr>
                                <w:rFonts w:ascii="OMV Progress" w:hAnsi="OMV Progress" w:cstheme="minorHAnsi"/>
                                <w:b/>
                                <w:bCs/>
                                <w:color w:val="052759" w:themeColor="text1"/>
                                <w:sz w:val="44"/>
                                <w:szCs w:val="44"/>
                                <w:lang w:val="sk-SK"/>
                              </w:rPr>
                              <w:t>Card Sales CZ</w:t>
                            </w:r>
                            <w:r w:rsidR="009A2327" w:rsidRPr="004A0605">
                              <w:rPr>
                                <w:rFonts w:ascii="OMV Progress" w:hAnsi="OMV Progress" w:cstheme="minorHAnsi"/>
                                <w:b/>
                                <w:bCs/>
                                <w:color w:val="052759" w:themeColor="text1"/>
                                <w:sz w:val="44"/>
                                <w:szCs w:val="44"/>
                                <w:lang w:val="sk-SK"/>
                              </w:rPr>
                              <w:t xml:space="preserve"> Depart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oel="http://schemas.microsoft.com/office/2019/extlst">
            <w:pict>
              <v:shapetype w14:anchorId="5520C9D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-81.15pt;width:484.25pt;height:27.2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" filled="f" stroked="f">
                <v:textbox inset="0,0,0,0">
                  <w:txbxContent>
                    <w:p w14:paraId="69612A28" w14:textId="6F87065C" w:rsidR="005C0140" w:rsidRPr="004A0605" w:rsidRDefault="007037C5" w:rsidP="00B231A0">
                      <w:pPr>
                        <w:pStyle w:val="Title"/>
                        <w:rPr>
                          <w:rFonts w:ascii="OMV Progress" w:hAnsi="OMV Progress" w:cstheme="minorHAnsi"/>
                          <w:b/>
                          <w:bCs/>
                          <w:color w:val="052759" w:themeColor="text1"/>
                          <w:sz w:val="44"/>
                          <w:szCs w:val="44"/>
                          <w:lang w:val="sk-SK"/>
                        </w:rPr>
                      </w:pPr>
                      <w:r>
                        <w:rPr>
                          <w:rFonts w:ascii="OMV Progress" w:hAnsi="OMV Progress" w:cstheme="minorHAnsi"/>
                          <w:b/>
                          <w:bCs/>
                          <w:color w:val="052759" w:themeColor="text1"/>
                          <w:sz w:val="44"/>
                          <w:szCs w:val="44"/>
                          <w:lang w:val="sk-SK"/>
                        </w:rPr>
                        <w:t>Card Sales CZ</w:t>
                      </w:r>
                      <w:r w:rsidR="009A2327" w:rsidRPr="004A0605">
                        <w:rPr>
                          <w:rFonts w:ascii="OMV Progress" w:hAnsi="OMV Progress" w:cstheme="minorHAnsi"/>
                          <w:b/>
                          <w:bCs/>
                          <w:color w:val="052759" w:themeColor="text1"/>
                          <w:sz w:val="44"/>
                          <w:szCs w:val="44"/>
                          <w:lang w:val="sk-SK"/>
                        </w:rPr>
                        <w:t xml:space="preserve"> Depart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51DD6AE" wp14:editId="53247AD5">
                <wp:simplePos x="0" y="0"/>
                <wp:positionH relativeFrom="page">
                  <wp:align>center</wp:align>
                </wp:positionH>
                <wp:positionV relativeFrom="paragraph">
                  <wp:posOffset>-347688</wp:posOffset>
                </wp:positionV>
                <wp:extent cx="7564120" cy="0"/>
                <wp:effectExtent l="0" t="19050" r="55880" b="381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64120" cy="0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oel="http://schemas.microsoft.com/office/2019/extlst">
            <w:pict>
              <v:line w14:anchorId="3695BD76" id="Straight Connector 2" o:spid="_x0000_s1026" style="position:absolute;z-index:251668480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" from="0,-27.4pt" to="595.6pt,-2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" strokecolor="#10ff4f [3045]" strokeweight="4.5pt">
                <w10:wrap anchorx="page"/>
              </v:line>
            </w:pict>
          </mc:Fallback>
        </mc:AlternateContent>
      </w:r>
      <w:r w:rsidR="009A2327" w:rsidRPr="00CB5BCE">
        <w:rPr>
          <w:rFonts w:ascii="OMV Progress Light" w:hAnsi="OMV Progress Light"/>
          <w:color w:val="052759" w:themeColor="text1"/>
          <w:sz w:val="22"/>
          <w:szCs w:val="22"/>
        </w:rPr>
        <w:t xml:space="preserve">Type of Contract: </w:t>
      </w:r>
      <w:r w:rsidR="009A2327" w:rsidRPr="00CB5BCE">
        <w:rPr>
          <w:rFonts w:ascii="OMV Progress Light" w:hAnsi="OMV Progress Light"/>
          <w:bCs/>
          <w:color w:val="052759" w:themeColor="text1"/>
          <w:sz w:val="22"/>
          <w:szCs w:val="22"/>
        </w:rPr>
        <w:t>Temporary Work Agreement</w:t>
      </w:r>
      <w:r w:rsidR="009A2327" w:rsidRPr="00CB5BCE">
        <w:rPr>
          <w:rFonts w:ascii="OMV Progress Light" w:hAnsi="OMV Progress Light"/>
          <w:b w:val="0"/>
          <w:color w:val="052759" w:themeColor="text1"/>
          <w:sz w:val="22"/>
          <w:szCs w:val="22"/>
        </w:rPr>
        <w:t xml:space="preserve"> (</w:t>
      </w:r>
      <w:r w:rsidR="009A2327" w:rsidRPr="00CB5BCE">
        <w:rPr>
          <w:rFonts w:ascii="OMV Progress Light" w:hAnsi="OMV Progress Light"/>
          <w:b w:val="0"/>
          <w:color w:val="052759" w:themeColor="text1"/>
          <w:sz w:val="22"/>
          <w:szCs w:val="22"/>
          <w:lang w:val="sk-SK"/>
        </w:rPr>
        <w:t>„</w:t>
      </w:r>
      <w:r w:rsidR="00C35A93">
        <w:rPr>
          <w:rFonts w:ascii="OMV Progress Light" w:hAnsi="OMV Progress Light"/>
          <w:b w:val="0"/>
          <w:color w:val="052759" w:themeColor="text1"/>
          <w:sz w:val="22"/>
          <w:szCs w:val="22"/>
          <w:lang w:val="sk-SK"/>
        </w:rPr>
        <w:t>D</w:t>
      </w:r>
      <w:r w:rsidR="00C35A93" w:rsidRPr="00C35A93">
        <w:rPr>
          <w:rFonts w:ascii="OMV Progress Light" w:hAnsi="OMV Progress Light"/>
          <w:b w:val="0"/>
          <w:color w:val="052759" w:themeColor="text1"/>
          <w:sz w:val="22"/>
          <w:szCs w:val="22"/>
          <w:lang w:val="sk-SK"/>
        </w:rPr>
        <w:t>ohoda o pracovnej činnosti</w:t>
      </w:r>
      <w:r w:rsidR="009A2327" w:rsidRPr="00CB5BCE">
        <w:rPr>
          <w:rFonts w:ascii="OMV Progress Light" w:hAnsi="OMV Progress Light"/>
          <w:b w:val="0"/>
          <w:color w:val="052759" w:themeColor="text1"/>
          <w:sz w:val="22"/>
          <w:szCs w:val="22"/>
        </w:rPr>
        <w:t>”)</w:t>
      </w:r>
    </w:p>
    <w:p w14:paraId="1886FB3B" w14:textId="77777777" w:rsidR="005E2FD3" w:rsidRPr="00CB5BCE" w:rsidRDefault="005E2FD3" w:rsidP="00F532ED">
      <w:pPr>
        <w:pStyle w:val="SubSubheading"/>
        <w:rPr>
          <w:rFonts w:ascii="OMV Progress Light" w:hAnsi="OMV Progress Light"/>
          <w:b w:val="0"/>
          <w:color w:val="052759" w:themeColor="text1"/>
          <w:sz w:val="22"/>
          <w:szCs w:val="22"/>
        </w:rPr>
      </w:pPr>
    </w:p>
    <w:p w14:paraId="395120FF" w14:textId="6BDD0147" w:rsidR="00D341EB" w:rsidRPr="00CB5BCE" w:rsidRDefault="00F532ED" w:rsidP="00F532ED">
      <w:pPr>
        <w:pStyle w:val="SubSubheading"/>
        <w:rPr>
          <w:rFonts w:ascii="OMV Progress Light" w:hAnsi="OMV Progress Light"/>
          <w:b w:val="0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>Key Responsibilities</w:t>
      </w:r>
      <w:r w:rsidR="001B53B5" w:rsidRPr="00CB5BCE">
        <w:rPr>
          <w:rFonts w:ascii="OMV Progress Light" w:hAnsi="OMV Progress Light"/>
          <w:color w:val="052759" w:themeColor="text1"/>
          <w:sz w:val="22"/>
          <w:szCs w:val="22"/>
        </w:rPr>
        <w:t>:</w:t>
      </w:r>
    </w:p>
    <w:p w14:paraId="43C79522" w14:textId="7B1F7F98" w:rsidR="000458F8" w:rsidRDefault="000458F8" w:rsidP="000458F8">
      <w:pPr>
        <w:pStyle w:val="Summary"/>
        <w:numPr>
          <w:ilvl w:val="0"/>
          <w:numId w:val="18"/>
        </w:numPr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>Administrative support of the</w:t>
      </w:r>
      <w:r w:rsidR="007037C5">
        <w:rPr>
          <w:rFonts w:ascii="OMV Progress Light" w:hAnsi="OMV Progress Light"/>
          <w:color w:val="052759" w:themeColor="text1"/>
          <w:sz w:val="22"/>
          <w:szCs w:val="22"/>
        </w:rPr>
        <w:t xml:space="preserve"> Card Sales CZ Department</w:t>
      </w:r>
    </w:p>
    <w:p w14:paraId="77632794" w14:textId="4E0521EB" w:rsidR="00905697" w:rsidRDefault="007037C5" w:rsidP="000458F8">
      <w:pPr>
        <w:pStyle w:val="Summary"/>
        <w:numPr>
          <w:ilvl w:val="0"/>
          <w:numId w:val="18"/>
        </w:numPr>
        <w:rPr>
          <w:rFonts w:ascii="OMV Progress Light" w:hAnsi="OMV Progress Light"/>
          <w:color w:val="052759" w:themeColor="text1"/>
          <w:sz w:val="22"/>
          <w:szCs w:val="22"/>
        </w:rPr>
      </w:pPr>
      <w:r>
        <w:rPr>
          <w:rFonts w:ascii="OMV Progress Light" w:hAnsi="OMV Progress Light"/>
          <w:color w:val="052759" w:themeColor="text1"/>
          <w:sz w:val="22"/>
          <w:szCs w:val="22"/>
        </w:rPr>
        <w:t xml:space="preserve">Active role with small customers – </w:t>
      </w:r>
      <w:proofErr w:type="spellStart"/>
      <w:r>
        <w:rPr>
          <w:rFonts w:ascii="OMV Progress Light" w:hAnsi="OMV Progress Light"/>
          <w:color w:val="052759" w:themeColor="text1"/>
          <w:sz w:val="22"/>
          <w:szCs w:val="22"/>
        </w:rPr>
        <w:t>telesales</w:t>
      </w:r>
      <w:proofErr w:type="spellEnd"/>
    </w:p>
    <w:p w14:paraId="029F848B" w14:textId="5B3175DA" w:rsidR="00905697" w:rsidRDefault="007037C5" w:rsidP="000458F8">
      <w:pPr>
        <w:pStyle w:val="Summary"/>
        <w:numPr>
          <w:ilvl w:val="0"/>
          <w:numId w:val="18"/>
        </w:numPr>
        <w:rPr>
          <w:rFonts w:ascii="OMV Progress Light" w:hAnsi="OMV Progress Light"/>
          <w:color w:val="052759" w:themeColor="text1"/>
          <w:sz w:val="22"/>
          <w:szCs w:val="22"/>
        </w:rPr>
      </w:pPr>
      <w:r>
        <w:rPr>
          <w:rFonts w:ascii="OMV Progress Light" w:hAnsi="OMV Progress Light"/>
          <w:color w:val="052759" w:themeColor="text1"/>
          <w:sz w:val="22"/>
          <w:szCs w:val="22"/>
        </w:rPr>
        <w:t>Taking care of contracts and their administration and archiving</w:t>
      </w:r>
    </w:p>
    <w:p w14:paraId="28C7357B" w14:textId="0E5A3EB5" w:rsidR="00905697" w:rsidRPr="00905697" w:rsidRDefault="007037C5" w:rsidP="00905697">
      <w:pPr>
        <w:pStyle w:val="Summary"/>
        <w:numPr>
          <w:ilvl w:val="0"/>
          <w:numId w:val="18"/>
        </w:numPr>
        <w:rPr>
          <w:rFonts w:ascii="OMV Progress Light" w:hAnsi="OMV Progress Light"/>
          <w:color w:val="052759" w:themeColor="text1"/>
          <w:sz w:val="22"/>
          <w:szCs w:val="22"/>
        </w:rPr>
      </w:pPr>
      <w:r>
        <w:rPr>
          <w:rFonts w:ascii="OMV Progress Light" w:hAnsi="OMV Progress Light"/>
          <w:color w:val="052759" w:themeColor="text1"/>
          <w:sz w:val="22"/>
          <w:szCs w:val="22"/>
        </w:rPr>
        <w:t>Support to the Card Sales Department manager</w:t>
      </w:r>
    </w:p>
    <w:p w14:paraId="4725DCCA" w14:textId="0A3F38D0" w:rsidR="001B53B5" w:rsidRPr="00CB5BCE" w:rsidRDefault="000458F8" w:rsidP="000458F8">
      <w:pPr>
        <w:pStyle w:val="Summary"/>
        <w:numPr>
          <w:ilvl w:val="0"/>
          <w:numId w:val="18"/>
        </w:numPr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>Other administrative activities according to the instructions of the supervisor</w:t>
      </w:r>
    </w:p>
    <w:p w14:paraId="6189EAED" w14:textId="77777777" w:rsidR="005E2FD3" w:rsidRPr="00CB5BCE" w:rsidRDefault="005E2FD3" w:rsidP="0093393E">
      <w:pPr>
        <w:pStyle w:val="SubSubheading"/>
        <w:rPr>
          <w:rFonts w:ascii="OMV Progress Light" w:hAnsi="OMV Progress Light"/>
          <w:color w:val="052759" w:themeColor="text1"/>
          <w:sz w:val="22"/>
          <w:szCs w:val="22"/>
        </w:rPr>
      </w:pPr>
    </w:p>
    <w:p w14:paraId="4DD697B8" w14:textId="1C180BD0" w:rsidR="00D341EB" w:rsidRPr="00CB5BCE" w:rsidRDefault="001B53B5" w:rsidP="0093393E">
      <w:pPr>
        <w:pStyle w:val="SubSubheading"/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>Requirements:</w:t>
      </w:r>
    </w:p>
    <w:p w14:paraId="352571A8" w14:textId="04256CEE" w:rsidR="000458F8" w:rsidRPr="00CB5BCE" w:rsidRDefault="000458F8" w:rsidP="000458F8">
      <w:pPr>
        <w:pStyle w:val="Summary"/>
        <w:numPr>
          <w:ilvl w:val="0"/>
          <w:numId w:val="18"/>
        </w:numPr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 xml:space="preserve">University student in </w:t>
      </w:r>
      <w:r w:rsidR="00C35A93">
        <w:rPr>
          <w:rFonts w:ascii="OMV Progress Light" w:hAnsi="OMV Progress Light"/>
          <w:color w:val="052759" w:themeColor="text1"/>
          <w:sz w:val="22"/>
          <w:szCs w:val="22"/>
        </w:rPr>
        <w:t>Prague</w:t>
      </w:r>
      <w:r w:rsidR="00755618" w:rsidRPr="00CB5BCE">
        <w:rPr>
          <w:rFonts w:ascii="OMV Progress Light" w:hAnsi="OMV Progress Light"/>
          <w:color w:val="052759" w:themeColor="text1"/>
          <w:sz w:val="22"/>
          <w:szCs w:val="22"/>
        </w:rPr>
        <w:t xml:space="preserve"> (</w:t>
      </w:r>
      <w:r w:rsidR="00905697">
        <w:rPr>
          <w:rFonts w:ascii="OMV Progress Light" w:hAnsi="OMV Progress Light"/>
          <w:color w:val="052759" w:themeColor="text1"/>
          <w:sz w:val="22"/>
          <w:szCs w:val="22"/>
        </w:rPr>
        <w:t>1</w:t>
      </w:r>
      <w:r w:rsidR="00905697" w:rsidRPr="00905697">
        <w:rPr>
          <w:rFonts w:ascii="OMV Progress Light" w:hAnsi="OMV Progress Light"/>
          <w:color w:val="052759" w:themeColor="text1"/>
          <w:sz w:val="22"/>
          <w:szCs w:val="22"/>
          <w:vertAlign w:val="superscript"/>
        </w:rPr>
        <w:t>st</w:t>
      </w:r>
      <w:r w:rsidR="00905697">
        <w:rPr>
          <w:rFonts w:ascii="OMV Progress Light" w:hAnsi="OMV Progress Light"/>
          <w:color w:val="052759" w:themeColor="text1"/>
          <w:sz w:val="22"/>
          <w:szCs w:val="22"/>
        </w:rPr>
        <w:t xml:space="preserve">, </w:t>
      </w:r>
      <w:r w:rsidR="00755618" w:rsidRPr="00CB5BCE">
        <w:rPr>
          <w:rFonts w:ascii="OMV Progress Light" w:hAnsi="OMV Progress Light"/>
          <w:color w:val="052759" w:themeColor="text1"/>
          <w:sz w:val="22"/>
          <w:szCs w:val="22"/>
        </w:rPr>
        <w:t>2</w:t>
      </w:r>
      <w:r w:rsidR="00755618" w:rsidRPr="00CB5BCE">
        <w:rPr>
          <w:rFonts w:ascii="OMV Progress Light" w:hAnsi="OMV Progress Light"/>
          <w:color w:val="052759" w:themeColor="text1"/>
          <w:sz w:val="22"/>
          <w:szCs w:val="22"/>
          <w:vertAlign w:val="superscript"/>
        </w:rPr>
        <w:t>nd</w:t>
      </w:r>
      <w:r w:rsidR="0031353C" w:rsidRPr="00CB5BCE">
        <w:rPr>
          <w:rFonts w:ascii="OMV Progress Light" w:hAnsi="OMV Progress Light"/>
          <w:color w:val="052759" w:themeColor="text1"/>
          <w:sz w:val="22"/>
          <w:szCs w:val="22"/>
        </w:rPr>
        <w:t xml:space="preserve"> or</w:t>
      </w:r>
      <w:r w:rsidR="00755618" w:rsidRPr="00CB5BCE">
        <w:rPr>
          <w:rFonts w:ascii="OMV Progress Light" w:hAnsi="OMV Progress Light"/>
          <w:color w:val="052759" w:themeColor="text1"/>
          <w:sz w:val="22"/>
          <w:szCs w:val="22"/>
        </w:rPr>
        <w:t xml:space="preserve"> 3</w:t>
      </w:r>
      <w:r w:rsidR="00755618" w:rsidRPr="00CB5BCE">
        <w:rPr>
          <w:rFonts w:ascii="OMV Progress Light" w:hAnsi="OMV Progress Light"/>
          <w:color w:val="052759" w:themeColor="text1"/>
          <w:sz w:val="22"/>
          <w:szCs w:val="22"/>
          <w:vertAlign w:val="superscript"/>
        </w:rPr>
        <w:t>rd</w:t>
      </w:r>
      <w:r w:rsidR="00755618" w:rsidRPr="00CB5BCE">
        <w:rPr>
          <w:rFonts w:ascii="OMV Progress Light" w:hAnsi="OMV Progress Light"/>
          <w:color w:val="052759" w:themeColor="text1"/>
          <w:sz w:val="22"/>
          <w:szCs w:val="22"/>
        </w:rPr>
        <w:t xml:space="preserve"> year of studies)</w:t>
      </w:r>
    </w:p>
    <w:p w14:paraId="47A466FD" w14:textId="77777777" w:rsidR="000458F8" w:rsidRDefault="000458F8" w:rsidP="000458F8">
      <w:pPr>
        <w:pStyle w:val="Summary"/>
        <w:numPr>
          <w:ilvl w:val="0"/>
          <w:numId w:val="18"/>
        </w:numPr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>Willingness to work 20 hours/week (even during school holidays)</w:t>
      </w:r>
    </w:p>
    <w:p w14:paraId="0A68A820" w14:textId="7AA3A5AB" w:rsidR="007037C5" w:rsidRPr="00CB5BCE" w:rsidRDefault="007037C5" w:rsidP="000458F8">
      <w:pPr>
        <w:pStyle w:val="Summary"/>
        <w:numPr>
          <w:ilvl w:val="0"/>
          <w:numId w:val="18"/>
        </w:numPr>
        <w:rPr>
          <w:rFonts w:ascii="OMV Progress Light" w:hAnsi="OMV Progress Light"/>
          <w:color w:val="052759" w:themeColor="text1"/>
          <w:sz w:val="22"/>
          <w:szCs w:val="22"/>
        </w:rPr>
      </w:pPr>
      <w:r>
        <w:rPr>
          <w:rFonts w:ascii="OMV Progress Light" w:hAnsi="OMV Progress Light"/>
          <w:color w:val="052759" w:themeColor="text1"/>
          <w:sz w:val="22"/>
          <w:szCs w:val="22"/>
        </w:rPr>
        <w:t>Willingness to call and actively speak to customers</w:t>
      </w:r>
    </w:p>
    <w:p w14:paraId="090FDDE4" w14:textId="77777777" w:rsidR="000458F8" w:rsidRPr="00CB5BCE" w:rsidRDefault="000458F8" w:rsidP="000458F8">
      <w:pPr>
        <w:pStyle w:val="Summary"/>
        <w:numPr>
          <w:ilvl w:val="0"/>
          <w:numId w:val="18"/>
        </w:numPr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>Accuracy, responsibility</w:t>
      </w:r>
    </w:p>
    <w:p w14:paraId="40C02F79" w14:textId="77777777" w:rsidR="000458F8" w:rsidRPr="00CB5BCE" w:rsidRDefault="000458F8" w:rsidP="000458F8">
      <w:pPr>
        <w:pStyle w:val="Summary"/>
        <w:numPr>
          <w:ilvl w:val="0"/>
          <w:numId w:val="18"/>
        </w:numPr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>Proactivity and flexibility</w:t>
      </w:r>
    </w:p>
    <w:p w14:paraId="13D206E8" w14:textId="231E5B7B" w:rsidR="00755618" w:rsidRPr="00CB5BCE" w:rsidRDefault="00755618" w:rsidP="000458F8">
      <w:pPr>
        <w:pStyle w:val="Summary"/>
        <w:numPr>
          <w:ilvl w:val="0"/>
          <w:numId w:val="18"/>
        </w:numPr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>Experience with administrative work is an advantage</w:t>
      </w:r>
    </w:p>
    <w:p w14:paraId="26C669EC" w14:textId="77777777" w:rsidR="005E2FD3" w:rsidRPr="00CB5BCE" w:rsidRDefault="005E2FD3" w:rsidP="001B53B5">
      <w:pPr>
        <w:pStyle w:val="SubSubheading"/>
        <w:rPr>
          <w:rFonts w:ascii="OMV Progress Light" w:hAnsi="OMV Progress Light"/>
          <w:color w:val="052759" w:themeColor="text1"/>
          <w:sz w:val="22"/>
          <w:szCs w:val="22"/>
        </w:rPr>
      </w:pPr>
    </w:p>
    <w:p w14:paraId="7E2552D0" w14:textId="347F948F" w:rsidR="001B53B5" w:rsidRPr="00CB5BCE" w:rsidRDefault="001B53B5" w:rsidP="001B53B5">
      <w:pPr>
        <w:pStyle w:val="SubSubheading"/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>Language Skills:</w:t>
      </w:r>
    </w:p>
    <w:p w14:paraId="44742362" w14:textId="7B173C42" w:rsidR="001833AA" w:rsidRDefault="00C35A93" w:rsidP="009A2327">
      <w:pPr>
        <w:pStyle w:val="Summary"/>
        <w:numPr>
          <w:ilvl w:val="0"/>
          <w:numId w:val="18"/>
        </w:numPr>
        <w:rPr>
          <w:rFonts w:ascii="OMV Progress Light" w:hAnsi="OMV Progress Light"/>
          <w:color w:val="052759" w:themeColor="text1"/>
          <w:sz w:val="22"/>
          <w:szCs w:val="22"/>
        </w:rPr>
      </w:pPr>
      <w:r>
        <w:rPr>
          <w:rFonts w:ascii="OMV Progress Light" w:hAnsi="OMV Progress Light"/>
          <w:color w:val="052759" w:themeColor="text1"/>
          <w:sz w:val="22"/>
          <w:szCs w:val="22"/>
        </w:rPr>
        <w:t>Czech</w:t>
      </w:r>
      <w:r w:rsidR="001833AA">
        <w:rPr>
          <w:rFonts w:ascii="OMV Progress Light" w:hAnsi="OMV Progress Light"/>
          <w:color w:val="052759" w:themeColor="text1"/>
          <w:sz w:val="22"/>
          <w:szCs w:val="22"/>
        </w:rPr>
        <w:t xml:space="preserve"> language - native</w:t>
      </w:r>
    </w:p>
    <w:p w14:paraId="15CF00AE" w14:textId="7B0D05A8" w:rsidR="00C82693" w:rsidRDefault="00CB5BCE" w:rsidP="00C82693">
      <w:pPr>
        <w:pStyle w:val="Summary"/>
        <w:numPr>
          <w:ilvl w:val="0"/>
          <w:numId w:val="18"/>
        </w:numPr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noProof/>
          <w:color w:val="052759" w:themeColor="text1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8EA9E5A" wp14:editId="54E44B49">
                <wp:simplePos x="0" y="0"/>
                <wp:positionH relativeFrom="column">
                  <wp:posOffset>4497705</wp:posOffset>
                </wp:positionH>
                <wp:positionV relativeFrom="paragraph">
                  <wp:posOffset>139700</wp:posOffset>
                </wp:positionV>
                <wp:extent cx="131064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06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602502" w14:textId="25AD1728" w:rsidR="00EF5AF0" w:rsidRPr="004A0605" w:rsidRDefault="00EF5AF0">
                            <w:pPr>
                              <w:rPr>
                                <w:rFonts w:ascii="OMV Progress" w:hAnsi="OMV Progress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A0605">
                              <w:rPr>
                                <w:rFonts w:ascii="OMV Progress" w:hAnsi="OMV Progress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SCAN 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oel="http://schemas.microsoft.com/office/2019/extlst">
            <w:pict>
              <v:shape w14:anchorId="28EA9E5A" id="Text Box 2" o:spid="_x0000_s1027" type="#_x0000_t202" style="position:absolute;left:0;text-align:left;margin-left:354.15pt;margin-top:11pt;width:103.2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" filled="f" stroked="f">
                <v:textbox style="mso-fit-shape-to-text:t">
                  <w:txbxContent>
                    <w:p w14:paraId="59602502" w14:textId="25AD1728" w:rsidR="00EF5AF0" w:rsidRPr="004A0605" w:rsidRDefault="00EF5AF0">
                      <w:pPr>
                        <w:rPr>
                          <w:rFonts w:ascii="OMV Progress" w:hAnsi="OMV Progress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4A0605">
                        <w:rPr>
                          <w:rFonts w:ascii="OMV Progress" w:hAnsi="OMV Progress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SCAN ME</w:t>
                      </w:r>
                    </w:p>
                  </w:txbxContent>
                </v:textbox>
              </v:shape>
            </w:pict>
          </mc:Fallback>
        </mc:AlternateContent>
      </w:r>
      <w:r w:rsidR="008232C0">
        <w:rPr>
          <w:rFonts w:ascii="OMV Progress Light" w:hAnsi="OMV Progress Light"/>
          <w:color w:val="052759" w:themeColor="text1"/>
          <w:sz w:val="22"/>
          <w:szCs w:val="22"/>
        </w:rPr>
        <w:t>English</w:t>
      </w:r>
      <w:r w:rsidR="00C82693" w:rsidRPr="00CB5BCE">
        <w:rPr>
          <w:rFonts w:ascii="OMV Progress Light" w:hAnsi="OMV Progress Light"/>
          <w:color w:val="052759" w:themeColor="text1"/>
          <w:sz w:val="22"/>
          <w:szCs w:val="22"/>
        </w:rPr>
        <w:t xml:space="preserve"> language –</w:t>
      </w:r>
      <w:r>
        <w:rPr>
          <w:rFonts w:ascii="OMV Progress Light" w:hAnsi="OMV Progress Light"/>
          <w:color w:val="052759" w:themeColor="text1"/>
          <w:sz w:val="22"/>
          <w:szCs w:val="22"/>
        </w:rPr>
        <w:t xml:space="preserve"> </w:t>
      </w:r>
      <w:r w:rsidR="00EE7E05">
        <w:rPr>
          <w:rFonts w:ascii="OMV Progress Light" w:hAnsi="OMV Progress Light"/>
          <w:color w:val="052759" w:themeColor="text1"/>
          <w:sz w:val="22"/>
          <w:szCs w:val="22"/>
        </w:rPr>
        <w:t>C1</w:t>
      </w:r>
    </w:p>
    <w:p w14:paraId="64896555" w14:textId="73F642D9" w:rsidR="005E2FD3" w:rsidRPr="00CB5BCE" w:rsidRDefault="005E2FD3" w:rsidP="001B53B5">
      <w:pPr>
        <w:pStyle w:val="SubSubheading"/>
        <w:rPr>
          <w:rFonts w:ascii="OMV Progress Light" w:hAnsi="OMV Progress Light"/>
          <w:color w:val="052759" w:themeColor="text1"/>
          <w:sz w:val="22"/>
          <w:szCs w:val="22"/>
        </w:rPr>
      </w:pPr>
    </w:p>
    <w:p w14:paraId="368D6376" w14:textId="51EF8846" w:rsidR="001B53B5" w:rsidRPr="00CB5BCE" w:rsidRDefault="001B53B5" w:rsidP="001B53B5">
      <w:pPr>
        <w:pStyle w:val="SubSubheading"/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>Computer Skills:</w:t>
      </w:r>
    </w:p>
    <w:p w14:paraId="78CB4676" w14:textId="50E28514" w:rsidR="009A2327" w:rsidRPr="00CB5BCE" w:rsidRDefault="009A2327" w:rsidP="009A2327">
      <w:pPr>
        <w:pStyle w:val="Summary"/>
        <w:numPr>
          <w:ilvl w:val="0"/>
          <w:numId w:val="18"/>
        </w:numPr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 xml:space="preserve">MS </w:t>
      </w:r>
      <w:r w:rsidR="00905697">
        <w:rPr>
          <w:rFonts w:ascii="OMV Progress Light" w:hAnsi="OMV Progress Light"/>
          <w:color w:val="052759" w:themeColor="text1"/>
          <w:sz w:val="22"/>
          <w:szCs w:val="22"/>
        </w:rPr>
        <w:t>Office</w:t>
      </w:r>
      <w:r w:rsidRPr="00CB5BCE">
        <w:rPr>
          <w:rFonts w:ascii="OMV Progress Light" w:hAnsi="OMV Progress Light"/>
          <w:color w:val="052759" w:themeColor="text1"/>
          <w:sz w:val="22"/>
          <w:szCs w:val="22"/>
        </w:rPr>
        <w:t xml:space="preserve"> - intermediate user</w:t>
      </w:r>
    </w:p>
    <w:p w14:paraId="72E99B21" w14:textId="39C86EC8" w:rsidR="005E2FD3" w:rsidRPr="00CB5BCE" w:rsidRDefault="005E2FD3" w:rsidP="001B53B5">
      <w:pPr>
        <w:pStyle w:val="SubSubheading"/>
        <w:rPr>
          <w:rFonts w:ascii="OMV Progress Light" w:hAnsi="OMV Progress Light"/>
          <w:color w:val="052759" w:themeColor="text1"/>
        </w:rPr>
      </w:pPr>
    </w:p>
    <w:p w14:paraId="14A567A1" w14:textId="62090D77" w:rsidR="001B53B5" w:rsidRPr="00CB5BCE" w:rsidRDefault="001B53B5" w:rsidP="00B75EAD">
      <w:pPr>
        <w:pStyle w:val="SubSubheading"/>
        <w:ind w:right="5016"/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>What We Offer:</w:t>
      </w:r>
    </w:p>
    <w:p w14:paraId="6BA9C0F1" w14:textId="3662DD58" w:rsidR="00BB6486" w:rsidRPr="00CB5BCE" w:rsidRDefault="00BB6486" w:rsidP="00C35A93">
      <w:pPr>
        <w:pStyle w:val="Summary"/>
        <w:numPr>
          <w:ilvl w:val="0"/>
          <w:numId w:val="18"/>
        </w:numPr>
        <w:ind w:right="338"/>
        <w:jc w:val="both"/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>Long-term paid internship in a stable</w:t>
      </w:r>
      <w:r w:rsidR="00C35A93">
        <w:rPr>
          <w:rFonts w:ascii="OMV Progress Light" w:hAnsi="OMV Progress Light"/>
          <w:color w:val="052759" w:themeColor="text1"/>
          <w:sz w:val="22"/>
          <w:szCs w:val="22"/>
        </w:rPr>
        <w:t xml:space="preserve"> i</w:t>
      </w:r>
      <w:r w:rsidRPr="00CB5BCE">
        <w:rPr>
          <w:rFonts w:ascii="OMV Progress Light" w:hAnsi="OMV Progress Light"/>
          <w:color w:val="052759" w:themeColor="text1"/>
          <w:sz w:val="22"/>
          <w:szCs w:val="22"/>
        </w:rPr>
        <w:t>nternational company</w:t>
      </w:r>
    </w:p>
    <w:p w14:paraId="6A5BD702" w14:textId="0065BE7C" w:rsidR="00BB6486" w:rsidRPr="00CB5BCE" w:rsidRDefault="00BB6486" w:rsidP="00C35A93">
      <w:pPr>
        <w:pStyle w:val="Summary"/>
        <w:numPr>
          <w:ilvl w:val="0"/>
          <w:numId w:val="18"/>
        </w:numPr>
        <w:ind w:right="1188"/>
        <w:jc w:val="both"/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>Excellent opportunity to gain work</w:t>
      </w:r>
      <w:r w:rsidR="00CB5BCE">
        <w:rPr>
          <w:rFonts w:ascii="OMV Progress Light" w:hAnsi="OMV Progress Light"/>
          <w:color w:val="052759" w:themeColor="text1"/>
          <w:sz w:val="22"/>
          <w:szCs w:val="22"/>
        </w:rPr>
        <w:t xml:space="preserve"> </w:t>
      </w:r>
      <w:r w:rsidRPr="00CB5BCE">
        <w:rPr>
          <w:rFonts w:ascii="OMV Progress Light" w:hAnsi="OMV Progress Light"/>
          <w:color w:val="052759" w:themeColor="text1"/>
          <w:sz w:val="22"/>
          <w:szCs w:val="22"/>
        </w:rPr>
        <w:t>experiences during university studies</w:t>
      </w:r>
    </w:p>
    <w:p w14:paraId="6054527F" w14:textId="1D9CB2A2" w:rsidR="00BB6486" w:rsidRPr="00CB5BCE" w:rsidRDefault="00BB6486" w:rsidP="00C35A93">
      <w:pPr>
        <w:pStyle w:val="Summary"/>
        <w:numPr>
          <w:ilvl w:val="0"/>
          <w:numId w:val="18"/>
        </w:numPr>
        <w:ind w:right="4590"/>
        <w:jc w:val="both"/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>Pleasant working environment</w:t>
      </w:r>
    </w:p>
    <w:p w14:paraId="1DEDCC1F" w14:textId="3163A12D" w:rsidR="00BB6486" w:rsidRPr="00CB5BCE" w:rsidRDefault="00BB6486" w:rsidP="00C35A93">
      <w:pPr>
        <w:pStyle w:val="Summary"/>
        <w:numPr>
          <w:ilvl w:val="0"/>
          <w:numId w:val="18"/>
        </w:numPr>
        <w:ind w:right="905"/>
        <w:jc w:val="both"/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>A challenging position where you can apply your theoretical knowledge in practice</w:t>
      </w:r>
    </w:p>
    <w:p w14:paraId="0633D707" w14:textId="40B45BF7" w:rsidR="00BB6486" w:rsidRPr="00CB5BCE" w:rsidRDefault="00BB6486" w:rsidP="00C35A93">
      <w:pPr>
        <w:pStyle w:val="Summary"/>
        <w:numPr>
          <w:ilvl w:val="0"/>
          <w:numId w:val="18"/>
        </w:numPr>
        <w:ind w:right="338"/>
        <w:jc w:val="both"/>
        <w:rPr>
          <w:rFonts w:ascii="OMV Progress Light" w:hAnsi="OMV Progress Light"/>
          <w:color w:val="052759" w:themeColor="text1"/>
          <w:sz w:val="22"/>
          <w:szCs w:val="22"/>
        </w:rPr>
      </w:pPr>
      <w:r w:rsidRPr="00CB5BCE">
        <w:rPr>
          <w:rFonts w:ascii="OMV Progress Light" w:hAnsi="OMV Progress Light"/>
          <w:color w:val="052759" w:themeColor="text1"/>
          <w:sz w:val="22"/>
          <w:szCs w:val="22"/>
        </w:rPr>
        <w:t xml:space="preserve">Starting salary: </w:t>
      </w:r>
      <w:r w:rsidR="00702411">
        <w:rPr>
          <w:rFonts w:ascii="OMV Progress Light" w:hAnsi="OMV Progress Light"/>
          <w:color w:val="052759" w:themeColor="text1"/>
          <w:sz w:val="22"/>
          <w:szCs w:val="22"/>
        </w:rPr>
        <w:t xml:space="preserve">180 </w:t>
      </w:r>
      <w:r w:rsidR="00C35A93">
        <w:rPr>
          <w:rFonts w:ascii="OMV Progress Light" w:hAnsi="OMV Progress Light"/>
          <w:color w:val="052759" w:themeColor="text1"/>
          <w:sz w:val="22"/>
          <w:szCs w:val="22"/>
        </w:rPr>
        <w:t>CZK/</w:t>
      </w:r>
      <w:r w:rsidRPr="00CB5BCE">
        <w:rPr>
          <w:rFonts w:ascii="OMV Progress Light" w:hAnsi="OMV Progress Light"/>
          <w:color w:val="052759" w:themeColor="text1"/>
          <w:sz w:val="22"/>
          <w:szCs w:val="22"/>
        </w:rPr>
        <w:t>h (salary increase is possible after 3 months of work depending on performance)</w:t>
      </w:r>
    </w:p>
    <w:p w14:paraId="6A89823C" w14:textId="77777777" w:rsidR="00BB6486" w:rsidRPr="00CB5BCE" w:rsidRDefault="00BB6486" w:rsidP="00130149">
      <w:pPr>
        <w:pStyle w:val="Smalltext"/>
        <w:rPr>
          <w:rFonts w:ascii="OMV Progress Light" w:hAnsi="OMV Progress Light"/>
          <w:b/>
          <w:color w:val="052759" w:themeColor="text1"/>
        </w:rPr>
      </w:pPr>
    </w:p>
    <w:p w14:paraId="1D9FA5CB" w14:textId="77777777" w:rsidR="00490E0A" w:rsidRPr="00CB5BCE" w:rsidRDefault="00490E0A" w:rsidP="00130149">
      <w:pPr>
        <w:pStyle w:val="Smalltext"/>
        <w:rPr>
          <w:rFonts w:ascii="OMV Progress Light" w:hAnsi="OMV Progress Light"/>
          <w:b/>
          <w:color w:val="052759" w:themeColor="text1"/>
        </w:rPr>
      </w:pPr>
    </w:p>
    <w:p w14:paraId="65FFD32B" w14:textId="7996A7A3" w:rsidR="00D341EB" w:rsidRPr="00CB5BCE" w:rsidRDefault="00D341EB" w:rsidP="00CB5BCE">
      <w:pPr>
        <w:pStyle w:val="Smalltext"/>
        <w:tabs>
          <w:tab w:val="left" w:pos="8294"/>
        </w:tabs>
        <w:rPr>
          <w:rFonts w:ascii="OMV Progress Light" w:hAnsi="OMV Progress Light"/>
          <w:b/>
          <w:color w:val="052759" w:themeColor="text1"/>
          <w:sz w:val="20"/>
          <w:szCs w:val="28"/>
        </w:rPr>
      </w:pPr>
      <w:r w:rsidRPr="00CB5BCE">
        <w:rPr>
          <w:rFonts w:ascii="OMV Progress Light" w:hAnsi="OMV Progress Light"/>
          <w:b/>
          <w:color w:val="052759" w:themeColor="text1"/>
          <w:sz w:val="20"/>
          <w:szCs w:val="28"/>
        </w:rPr>
        <w:t>For further information please contact:</w:t>
      </w:r>
      <w:r w:rsidR="00CB5BCE">
        <w:rPr>
          <w:rFonts w:ascii="OMV Progress Light" w:hAnsi="OMV Progress Light"/>
          <w:b/>
          <w:color w:val="052759" w:themeColor="text1"/>
          <w:sz w:val="20"/>
          <w:szCs w:val="28"/>
        </w:rPr>
        <w:tab/>
      </w:r>
    </w:p>
    <w:p w14:paraId="2254F4C9" w14:textId="77777777" w:rsidR="00D341EB" w:rsidRPr="00CB5BCE" w:rsidRDefault="00D341EB" w:rsidP="00130149">
      <w:pPr>
        <w:pStyle w:val="Smalltext"/>
        <w:rPr>
          <w:rFonts w:ascii="OMV Progress Light" w:hAnsi="OMV Progress Light"/>
          <w:b/>
          <w:color w:val="052759" w:themeColor="text1"/>
          <w:sz w:val="20"/>
          <w:szCs w:val="28"/>
        </w:rPr>
      </w:pPr>
    </w:p>
    <w:p w14:paraId="5750E2FC" w14:textId="1E4EE5AB" w:rsidR="00FA10FB" w:rsidRPr="00CB5BCE" w:rsidRDefault="00702411" w:rsidP="00130149">
      <w:pPr>
        <w:pStyle w:val="Smalltext"/>
        <w:rPr>
          <w:rFonts w:ascii="OMV Progress Light" w:hAnsi="OMV Progress Light"/>
          <w:b/>
          <w:color w:val="052759" w:themeColor="text1"/>
          <w:sz w:val="20"/>
          <w:szCs w:val="28"/>
          <w:lang w:val="de-DE"/>
        </w:rPr>
      </w:pPr>
      <w:r>
        <w:rPr>
          <w:rFonts w:ascii="OMV Progress Light" w:hAnsi="OMV Progress Light"/>
          <w:b/>
          <w:color w:val="052759" w:themeColor="text1"/>
          <w:sz w:val="20"/>
          <w:szCs w:val="28"/>
          <w:lang w:val="de-DE"/>
        </w:rPr>
        <w:t>Nikola Kožuchová</w:t>
      </w:r>
      <w:r w:rsidR="001B53B5" w:rsidRPr="00CB5BCE">
        <w:rPr>
          <w:rFonts w:ascii="OMV Progress Light" w:hAnsi="OMV Progress Light"/>
          <w:b/>
          <w:color w:val="052759" w:themeColor="text1"/>
          <w:sz w:val="20"/>
          <w:szCs w:val="28"/>
          <w:lang w:val="de-DE"/>
        </w:rPr>
        <w:br/>
      </w:r>
      <w:hyperlink r:id="rId8" w:history="1">
        <w:r w:rsidRPr="000E43E5">
          <w:rPr>
            <w:rStyle w:val="Hyperlink"/>
            <w:rFonts w:ascii="OMV Progress Light" w:hAnsi="OMV Progress Light"/>
            <w:b/>
            <w:sz w:val="20"/>
            <w:szCs w:val="28"/>
            <w:lang w:val="de-DE"/>
          </w:rPr>
          <w:t>Nikola.Kozuchova@external.omv.com</w:t>
        </w:r>
      </w:hyperlink>
      <w:r w:rsidR="001B53B5" w:rsidRPr="00CB5BCE">
        <w:rPr>
          <w:rFonts w:ascii="OMV Progress Light" w:hAnsi="OMV Progress Light"/>
          <w:b/>
          <w:color w:val="052759" w:themeColor="text1"/>
          <w:sz w:val="20"/>
          <w:szCs w:val="28"/>
          <w:lang w:val="de-DE"/>
        </w:rPr>
        <w:t xml:space="preserve"> </w:t>
      </w:r>
    </w:p>
    <w:sectPr w:rsidR="00FA10FB" w:rsidRPr="00CB5BCE" w:rsidSect="00B41793">
      <w:footerReference w:type="default" r:id="rId9"/>
      <w:headerReference w:type="first" r:id="rId10"/>
      <w:footerReference w:type="first" r:id="rId11"/>
      <w:pgSz w:w="11906" w:h="16838" w:code="9"/>
      <w:pgMar w:top="2268" w:right="936" w:bottom="993" w:left="1418" w:header="709" w:footer="51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62833F" w14:textId="77777777" w:rsidR="0066601F" w:rsidRDefault="0066601F" w:rsidP="0090536C">
      <w:r>
        <w:separator/>
      </w:r>
    </w:p>
  </w:endnote>
  <w:endnote w:type="continuationSeparator" w:id="0">
    <w:p w14:paraId="33E1E288" w14:textId="77777777" w:rsidR="0066601F" w:rsidRDefault="0066601F" w:rsidP="009053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MV Progress Light">
    <w:panose1 w:val="020B0303020202020204"/>
    <w:charset w:val="00"/>
    <w:family w:val="swiss"/>
    <w:pitch w:val="variable"/>
    <w:sig w:usb0="A00000FF" w:usb1="4000206B" w:usb2="00000000" w:usb3="00000000" w:csb0="00000093" w:csb1="00000000"/>
  </w:font>
  <w:font w:name="OMV Progress">
    <w:panose1 w:val="020B0503020202020204"/>
    <w:charset w:val="00"/>
    <w:family w:val="swiss"/>
    <w:pitch w:val="variable"/>
    <w:sig w:usb0="A00000FF" w:usb1="4000206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FA3F11" w14:textId="18BA298B" w:rsidR="00AC74CB" w:rsidRPr="00CB5AF3" w:rsidRDefault="00B76178" w:rsidP="00D341EB">
    <w:pPr>
      <w:pStyle w:val="Footer"/>
      <w:rPr>
        <w:color w:val="0AE1FE" w:themeColor="accent3"/>
      </w:rPr>
    </w:pPr>
    <w:r w:rsidRPr="00CB5AF3">
      <w:rPr>
        <w:rFonts w:ascii="Arial" w:hAnsi="Arial" w:cs="Arial"/>
        <w:noProof/>
        <w:color w:val="0AE1FE" w:themeColor="accent3"/>
        <w:sz w:val="20"/>
        <w:szCs w:val="20"/>
        <w:lang w:val="de-AT"/>
      </w:rPr>
      <w:drawing>
        <wp:anchor distT="0" distB="0" distL="114300" distR="114300" simplePos="0" relativeHeight="251664384" behindDoc="0" locked="1" layoutInCell="1" allowOverlap="1" wp14:anchorId="7DB272CC" wp14:editId="41EB0754">
          <wp:simplePos x="0" y="0"/>
          <wp:positionH relativeFrom="page">
            <wp:posOffset>0</wp:posOffset>
          </wp:positionH>
          <wp:positionV relativeFrom="page">
            <wp:posOffset>9346565</wp:posOffset>
          </wp:positionV>
          <wp:extent cx="7920000" cy="118800"/>
          <wp:effectExtent l="0" t="0" r="5080" b="0"/>
          <wp:wrapNone/>
          <wp:docPr id="1985786437" name="Picture 198578643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ergyflash_Word_dünn[1]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20000" cy="11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31D04" w:rsidRPr="00CB5AF3">
      <w:rPr>
        <w:noProof/>
        <w:color w:val="0AE1FE" w:themeColor="accent3"/>
        <w:lang w:val="de-AT"/>
      </w:rPr>
      <w:drawing>
        <wp:anchor distT="0" distB="0" distL="114300" distR="114300" simplePos="0" relativeHeight="251654144" behindDoc="0" locked="0" layoutInCell="1" allowOverlap="1" wp14:anchorId="7084E7DF" wp14:editId="35C0455B">
          <wp:simplePos x="0" y="0"/>
          <wp:positionH relativeFrom="column">
            <wp:posOffset>5218430</wp:posOffset>
          </wp:positionH>
          <wp:positionV relativeFrom="paragraph">
            <wp:posOffset>-450215</wp:posOffset>
          </wp:positionV>
          <wp:extent cx="910378" cy="658495"/>
          <wp:effectExtent l="0" t="0" r="0" b="0"/>
          <wp:wrapNone/>
          <wp:docPr id="458072028" name="Picture 4580720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G_OMV_Logo_Claim_ZZ.jpg"/>
                  <pic:cNvPicPr/>
                </pic:nvPicPr>
                <pic:blipFill rotWithShape="1"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727"/>
                  <a:stretch/>
                </pic:blipFill>
                <pic:spPr bwMode="auto">
                  <a:xfrm>
                    <a:off x="0" y="0"/>
                    <a:ext cx="910800" cy="658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41EB" w:rsidRPr="00CB5AF3">
      <w:rPr>
        <w:rFonts w:ascii="Arial" w:hAnsi="Arial" w:cs="Arial"/>
        <w:color w:val="0AE1FE" w:themeColor="accent3"/>
      </w:rPr>
      <w:fldChar w:fldCharType="begin"/>
    </w:r>
    <w:r w:rsidR="00D341EB" w:rsidRPr="00CB5AF3">
      <w:rPr>
        <w:rFonts w:ascii="Arial" w:hAnsi="Arial" w:cs="Arial"/>
        <w:color w:val="0AE1FE" w:themeColor="accent3"/>
      </w:rPr>
      <w:instrText xml:space="preserve"> PAGE   \* MERGEFORMAT </w:instrText>
    </w:r>
    <w:r w:rsidR="00D341EB" w:rsidRPr="00CB5AF3">
      <w:rPr>
        <w:rFonts w:ascii="Arial" w:hAnsi="Arial" w:cs="Arial"/>
        <w:color w:val="0AE1FE" w:themeColor="accent3"/>
      </w:rPr>
      <w:fldChar w:fldCharType="separate"/>
    </w:r>
    <w:r w:rsidR="00576F03" w:rsidRPr="00CB5AF3">
      <w:rPr>
        <w:rFonts w:ascii="Arial" w:hAnsi="Arial" w:cs="Arial"/>
        <w:noProof/>
        <w:color w:val="0AE1FE" w:themeColor="accent3"/>
      </w:rPr>
      <w:t>2</w:t>
    </w:r>
    <w:r w:rsidR="00D341EB" w:rsidRPr="00CB5AF3">
      <w:rPr>
        <w:rFonts w:ascii="Arial" w:hAnsi="Arial" w:cs="Arial"/>
        <w:color w:val="0AE1FE" w:themeColor="accent3"/>
      </w:rPr>
      <w:fldChar w:fldCharType="end"/>
    </w:r>
    <w:r w:rsidR="00D341EB" w:rsidRPr="00CB5AF3">
      <w:rPr>
        <w:rFonts w:ascii="Arial" w:hAnsi="Arial" w:cs="Arial"/>
        <w:color w:val="0AE1FE" w:themeColor="accent3"/>
      </w:rPr>
      <w:t>/</w:t>
    </w:r>
    <w:r w:rsidR="00D341EB" w:rsidRPr="00CB5AF3">
      <w:rPr>
        <w:rFonts w:ascii="Arial" w:hAnsi="Arial" w:cs="Arial"/>
        <w:color w:val="0AE1FE" w:themeColor="accent3"/>
      </w:rPr>
      <w:fldChar w:fldCharType="begin"/>
    </w:r>
    <w:r w:rsidR="00D341EB" w:rsidRPr="00CB5AF3">
      <w:rPr>
        <w:rFonts w:ascii="Arial" w:hAnsi="Arial" w:cs="Arial"/>
        <w:color w:val="0AE1FE" w:themeColor="accent3"/>
      </w:rPr>
      <w:instrText xml:space="preserve"> NUMPAGES   \* MERGEFORMAT </w:instrText>
    </w:r>
    <w:r w:rsidR="00D341EB" w:rsidRPr="00CB5AF3">
      <w:rPr>
        <w:rFonts w:ascii="Arial" w:hAnsi="Arial" w:cs="Arial"/>
        <w:color w:val="0AE1FE" w:themeColor="accent3"/>
      </w:rPr>
      <w:fldChar w:fldCharType="separate"/>
    </w:r>
    <w:r w:rsidR="00576F03" w:rsidRPr="00CB5AF3">
      <w:rPr>
        <w:rFonts w:ascii="Arial" w:hAnsi="Arial" w:cs="Arial"/>
        <w:noProof/>
        <w:color w:val="0AE1FE" w:themeColor="accent3"/>
      </w:rPr>
      <w:t>3</w:t>
    </w:r>
    <w:r w:rsidR="00D341EB" w:rsidRPr="00CB5AF3">
      <w:rPr>
        <w:rFonts w:ascii="Arial" w:hAnsi="Arial" w:cs="Arial"/>
        <w:color w:val="0AE1FE" w:themeColor="accent3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B450C2" w14:textId="04626CDB" w:rsidR="006C2FFA" w:rsidRPr="00CB5BCE" w:rsidRDefault="00CB5BCE">
    <w:pPr>
      <w:pStyle w:val="Footer"/>
      <w:rPr>
        <w:color w:val="052759" w:themeColor="text1"/>
      </w:rPr>
    </w:pPr>
    <w:r>
      <w:rPr>
        <w:rFonts w:ascii="Arial" w:hAnsi="Arial" w:cs="Arial"/>
        <w:noProof/>
        <w:color w:val="052759" w:themeColor="text1"/>
      </w:rPr>
      <w:drawing>
        <wp:anchor distT="0" distB="0" distL="114300" distR="114300" simplePos="0" relativeHeight="251665408" behindDoc="0" locked="0" layoutInCell="1" allowOverlap="1" wp14:anchorId="4EF6B2B9" wp14:editId="2AEC456E">
          <wp:simplePos x="0" y="0"/>
          <wp:positionH relativeFrom="margin">
            <wp:posOffset>4366057</wp:posOffset>
          </wp:positionH>
          <wp:positionV relativeFrom="paragraph">
            <wp:posOffset>-619963</wp:posOffset>
          </wp:positionV>
          <wp:extent cx="1923898" cy="931851"/>
          <wp:effectExtent l="0" t="0" r="635" b="1905"/>
          <wp:wrapNone/>
          <wp:docPr id="123466519" name="Picture 123466519" descr="A blue logo with a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 descr="A blue logo with a circl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3898" cy="93185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3393E" w:rsidRPr="00CB5BCE">
      <w:rPr>
        <w:rFonts w:ascii="Arial" w:hAnsi="Arial" w:cs="Arial"/>
        <w:color w:val="052759" w:themeColor="text1"/>
      </w:rPr>
      <w:fldChar w:fldCharType="begin"/>
    </w:r>
    <w:r w:rsidR="0093393E" w:rsidRPr="00CB5BCE">
      <w:rPr>
        <w:rFonts w:ascii="Arial" w:hAnsi="Arial" w:cs="Arial"/>
        <w:color w:val="052759" w:themeColor="text1"/>
      </w:rPr>
      <w:instrText xml:space="preserve"> PAGE   \* MERGEFORMAT </w:instrText>
    </w:r>
    <w:r w:rsidR="0093393E" w:rsidRPr="00CB5BCE">
      <w:rPr>
        <w:rFonts w:ascii="Arial" w:hAnsi="Arial" w:cs="Arial"/>
        <w:color w:val="052759" w:themeColor="text1"/>
      </w:rPr>
      <w:fldChar w:fldCharType="separate"/>
    </w:r>
    <w:r w:rsidR="00576F03" w:rsidRPr="00CB5BCE">
      <w:rPr>
        <w:rFonts w:ascii="Arial" w:hAnsi="Arial" w:cs="Arial"/>
        <w:noProof/>
        <w:color w:val="052759" w:themeColor="text1"/>
      </w:rPr>
      <w:t>1</w:t>
    </w:r>
    <w:r w:rsidR="0093393E" w:rsidRPr="00CB5BCE">
      <w:rPr>
        <w:rFonts w:ascii="Arial" w:hAnsi="Arial" w:cs="Arial"/>
        <w:color w:val="052759" w:themeColor="text1"/>
      </w:rPr>
      <w:fldChar w:fldCharType="end"/>
    </w:r>
    <w:r w:rsidR="0093393E" w:rsidRPr="00CB5BCE">
      <w:rPr>
        <w:rFonts w:ascii="Arial" w:hAnsi="Arial" w:cs="Arial"/>
        <w:color w:val="052759" w:themeColor="text1"/>
      </w:rPr>
      <w:t>/</w:t>
    </w:r>
    <w:r w:rsidR="0093393E" w:rsidRPr="00CB5BCE">
      <w:rPr>
        <w:rFonts w:ascii="Arial" w:hAnsi="Arial" w:cs="Arial"/>
        <w:color w:val="052759" w:themeColor="text1"/>
      </w:rPr>
      <w:fldChar w:fldCharType="begin"/>
    </w:r>
    <w:r w:rsidR="0093393E" w:rsidRPr="00CB5BCE">
      <w:rPr>
        <w:rFonts w:ascii="Arial" w:hAnsi="Arial" w:cs="Arial"/>
        <w:color w:val="052759" w:themeColor="text1"/>
      </w:rPr>
      <w:instrText xml:space="preserve"> NUMPAGES   \* MERGEFORMAT </w:instrText>
    </w:r>
    <w:r w:rsidR="0093393E" w:rsidRPr="00CB5BCE">
      <w:rPr>
        <w:rFonts w:ascii="Arial" w:hAnsi="Arial" w:cs="Arial"/>
        <w:color w:val="052759" w:themeColor="text1"/>
      </w:rPr>
      <w:fldChar w:fldCharType="separate"/>
    </w:r>
    <w:r w:rsidR="00576F03" w:rsidRPr="00CB5BCE">
      <w:rPr>
        <w:rFonts w:ascii="Arial" w:hAnsi="Arial" w:cs="Arial"/>
        <w:noProof/>
        <w:color w:val="052759" w:themeColor="text1"/>
      </w:rPr>
      <w:t>3</w:t>
    </w:r>
    <w:r w:rsidR="0093393E" w:rsidRPr="00CB5BCE">
      <w:rPr>
        <w:rFonts w:ascii="Arial" w:hAnsi="Arial" w:cs="Arial"/>
        <w:color w:val="052759" w:themeColor="tex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3BBEA2" w14:textId="77777777" w:rsidR="0066601F" w:rsidRDefault="0066601F" w:rsidP="0090536C">
      <w:r>
        <w:separator/>
      </w:r>
    </w:p>
  </w:footnote>
  <w:footnote w:type="continuationSeparator" w:id="0">
    <w:p w14:paraId="6A077E23" w14:textId="77777777" w:rsidR="0066601F" w:rsidRDefault="0066601F" w:rsidP="009053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7DB51" w14:textId="77777777" w:rsidR="006C2FFA" w:rsidRDefault="006C2FFA" w:rsidP="006C2FFA">
    <w:pPr>
      <w:pStyle w:val="Header"/>
    </w:pPr>
  </w:p>
  <w:p w14:paraId="0475AD8A" w14:textId="4F3A69DC" w:rsidR="006C2FFA" w:rsidRDefault="006C2F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67E5E"/>
    <w:multiLevelType w:val="multilevel"/>
    <w:tmpl w:val="9FECAAFE"/>
    <w:lvl w:ilvl="0">
      <w:start w:val="1"/>
      <w:numFmt w:val="bullet"/>
      <w:lvlText w:val=""/>
      <w:lvlJc w:val="left"/>
      <w:pPr>
        <w:ind w:left="284" w:hanging="284"/>
      </w:pPr>
      <w:rPr>
        <w:rFonts w:ascii="Wingdings 3" w:hAnsi="Wingdings 3" w:hint="default"/>
        <w:color w:val="66CC00"/>
        <w:w w:val="90"/>
      </w:rPr>
    </w:lvl>
    <w:lvl w:ilvl="1">
      <w:start w:val="1"/>
      <w:numFmt w:val="bullet"/>
      <w:lvlText w:val=""/>
      <w:lvlJc w:val="left"/>
      <w:pPr>
        <w:ind w:left="568" w:hanging="284"/>
      </w:pPr>
      <w:rPr>
        <w:rFonts w:ascii="Wingdings 3" w:hAnsi="Wingdings 3" w:hint="default"/>
        <w:color w:val="A6A6A6" w:themeColor="background1" w:themeShade="A6"/>
        <w:w w:val="90"/>
      </w:rPr>
    </w:lvl>
    <w:lvl w:ilvl="2">
      <w:start w:val="1"/>
      <w:numFmt w:val="bullet"/>
      <w:lvlText w:val=""/>
      <w:lvlJc w:val="left"/>
      <w:pPr>
        <w:ind w:left="852" w:hanging="284"/>
      </w:pPr>
      <w:rPr>
        <w:rFonts w:ascii="Wingdings 3" w:hAnsi="Wingdings 3" w:hint="default"/>
        <w:color w:val="auto"/>
        <w:w w:val="90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" w15:restartNumberingAfterBreak="0">
    <w:nsid w:val="0A8C466F"/>
    <w:multiLevelType w:val="multilevel"/>
    <w:tmpl w:val="C9C62FE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C8C1BA9"/>
    <w:multiLevelType w:val="multilevel"/>
    <w:tmpl w:val="AA0E622E"/>
    <w:lvl w:ilvl="0">
      <w:start w:val="1"/>
      <w:numFmt w:val="bullet"/>
      <w:lvlText w:val=""/>
      <w:lvlJc w:val="left"/>
      <w:pPr>
        <w:ind w:left="0" w:firstLine="0"/>
      </w:pPr>
      <w:rPr>
        <w:rFonts w:ascii="Wingdings 3" w:hAnsi="Wingdings 3" w:hint="default"/>
        <w:w w:val="90"/>
        <w:u w:color="66CC00"/>
      </w:rPr>
    </w:lvl>
    <w:lvl w:ilvl="1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w w:val="90"/>
        <w:u w:color="A6A6A6" w:themeColor="background1" w:themeShade="A6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7181982"/>
    <w:multiLevelType w:val="hybridMultilevel"/>
    <w:tmpl w:val="9BACC240"/>
    <w:lvl w:ilvl="0" w:tplc="AB2C43A4">
      <w:start w:val="1"/>
      <w:numFmt w:val="bullet"/>
      <w:lvlText w:val="►"/>
      <w:lvlJc w:val="left"/>
      <w:pPr>
        <w:ind w:left="720" w:hanging="360"/>
      </w:pPr>
      <w:rPr>
        <w:rFonts w:ascii="Century Schoolbook" w:hAnsi="Century Schoolbook" w:hint="default"/>
        <w:color w:val="99CC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DB3D0C"/>
    <w:multiLevelType w:val="multilevel"/>
    <w:tmpl w:val="43C2FA8A"/>
    <w:lvl w:ilvl="0">
      <w:start w:val="1"/>
      <w:numFmt w:val="bullet"/>
      <w:lvlText w:val=""/>
      <w:lvlJc w:val="left"/>
      <w:pPr>
        <w:ind w:left="340" w:hanging="340"/>
      </w:pPr>
      <w:rPr>
        <w:rFonts w:ascii="Wingdings 3" w:hAnsi="Wingdings 3" w:hint="default"/>
        <w:color w:val="66CC00"/>
        <w:w w:val="90"/>
      </w:rPr>
    </w:lvl>
    <w:lvl w:ilvl="1">
      <w:start w:val="1"/>
      <w:numFmt w:val="bullet"/>
      <w:lvlText w:val=""/>
      <w:lvlJc w:val="left"/>
      <w:pPr>
        <w:ind w:left="680" w:hanging="340"/>
      </w:pPr>
      <w:rPr>
        <w:rFonts w:ascii="Wingdings 3" w:hAnsi="Wingdings 3" w:hint="default"/>
        <w:color w:val="A6A6A6" w:themeColor="background1" w:themeShade="A6"/>
        <w:w w:val="90"/>
      </w:rPr>
    </w:lvl>
    <w:lvl w:ilvl="2">
      <w:start w:val="1"/>
      <w:numFmt w:val="bullet"/>
      <w:lvlText w:val=""/>
      <w:lvlJc w:val="left"/>
      <w:pPr>
        <w:ind w:left="1020" w:hanging="340"/>
      </w:pPr>
      <w:rPr>
        <w:rFonts w:ascii="Wingdings 3" w:hAnsi="Wingdings 3" w:hint="default"/>
        <w:color w:val="auto"/>
        <w:w w:val="90"/>
      </w:rPr>
    </w:lvl>
    <w:lvl w:ilvl="3">
      <w:start w:val="1"/>
      <w:numFmt w:val="decimal"/>
      <w:lvlText w:val="(%4)"/>
      <w:lvlJc w:val="left"/>
      <w:pPr>
        <w:ind w:left="1360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00" w:hanging="3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060" w:hanging="340"/>
      </w:pPr>
      <w:rPr>
        <w:rFonts w:hint="default"/>
      </w:rPr>
    </w:lvl>
  </w:abstractNum>
  <w:abstractNum w:abstractNumId="5" w15:restartNumberingAfterBreak="0">
    <w:nsid w:val="31A83A1A"/>
    <w:multiLevelType w:val="hybridMultilevel"/>
    <w:tmpl w:val="47D2B86C"/>
    <w:lvl w:ilvl="0" w:tplc="AB2C43A4">
      <w:start w:val="1"/>
      <w:numFmt w:val="bullet"/>
      <w:lvlText w:val="►"/>
      <w:lvlJc w:val="left"/>
      <w:pPr>
        <w:ind w:left="720" w:hanging="360"/>
      </w:pPr>
      <w:rPr>
        <w:rFonts w:ascii="Century Schoolbook" w:hAnsi="Century Schoolbook" w:hint="default"/>
        <w:color w:val="99CC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581C55"/>
    <w:multiLevelType w:val="hybridMultilevel"/>
    <w:tmpl w:val="1AC8C4C0"/>
    <w:lvl w:ilvl="0" w:tplc="A8D0DB4C">
      <w:start w:val="1"/>
      <w:numFmt w:val="bullet"/>
      <w:lvlText w:val="►"/>
      <w:lvlJc w:val="left"/>
      <w:pPr>
        <w:ind w:left="720" w:hanging="360"/>
      </w:pPr>
      <w:rPr>
        <w:rFonts w:ascii="Century Schoolbook" w:hAnsi="Century Schoolbook" w:hint="default"/>
        <w:color w:val="1FFF5A" w:themeColor="background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1D1768"/>
    <w:multiLevelType w:val="hybridMultilevel"/>
    <w:tmpl w:val="FEDA7B02"/>
    <w:lvl w:ilvl="0" w:tplc="8BB28C16">
      <w:start w:val="1"/>
      <w:numFmt w:val="bullet"/>
      <w:pStyle w:val="Summary"/>
      <w:lvlText w:val=""/>
      <w:lvlJc w:val="left"/>
      <w:pPr>
        <w:ind w:left="720" w:hanging="360"/>
      </w:pPr>
      <w:rPr>
        <w:rFonts w:ascii="Wingdings 3" w:hAnsi="Wingdings 3" w:hint="default"/>
        <w:color w:val="1F55DF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057D0E"/>
    <w:multiLevelType w:val="multilevel"/>
    <w:tmpl w:val="21484DB2"/>
    <w:lvl w:ilvl="0">
      <w:start w:val="1"/>
      <w:numFmt w:val="bullet"/>
      <w:pStyle w:val="Bullet"/>
      <w:lvlText w:val=""/>
      <w:lvlJc w:val="left"/>
      <w:pPr>
        <w:ind w:left="198" w:hanging="198"/>
      </w:pPr>
      <w:rPr>
        <w:rFonts w:ascii="Wingdings 3" w:hAnsi="Wingdings 3" w:hint="default"/>
        <w:color w:val="1F55DF" w:themeColor="accent1"/>
      </w:rPr>
    </w:lvl>
    <w:lvl w:ilvl="1">
      <w:start w:val="1"/>
      <w:numFmt w:val="bullet"/>
      <w:lvlText w:val=""/>
      <w:lvlJc w:val="left"/>
      <w:pPr>
        <w:ind w:left="396" w:hanging="198"/>
      </w:pPr>
      <w:rPr>
        <w:rFonts w:ascii="Wingdings 3" w:hAnsi="Wingdings 3" w:hint="default"/>
        <w:color w:val="B4B4B4"/>
      </w:rPr>
    </w:lvl>
    <w:lvl w:ilvl="2">
      <w:start w:val="1"/>
      <w:numFmt w:val="bullet"/>
      <w:lvlText w:val=""/>
      <w:lvlJc w:val="left"/>
      <w:pPr>
        <w:ind w:left="594" w:hanging="198"/>
      </w:pPr>
      <w:rPr>
        <w:rFonts w:ascii="Wingdings 3" w:hAnsi="Wingdings 3" w:hint="default"/>
        <w:color w:val="B4B4B4"/>
      </w:rPr>
    </w:lvl>
    <w:lvl w:ilvl="3">
      <w:start w:val="1"/>
      <w:numFmt w:val="bullet"/>
      <w:lvlText w:val=""/>
      <w:lvlJc w:val="left"/>
      <w:pPr>
        <w:ind w:left="792" w:hanging="198"/>
      </w:pPr>
      <w:rPr>
        <w:rFonts w:ascii="Wingdings 3" w:hAnsi="Wingdings 3" w:hint="default"/>
        <w:color w:val="B4B4B4"/>
      </w:rPr>
    </w:lvl>
    <w:lvl w:ilvl="4">
      <w:start w:val="1"/>
      <w:numFmt w:val="bullet"/>
      <w:lvlText w:val=""/>
      <w:lvlJc w:val="left"/>
      <w:pPr>
        <w:ind w:left="990" w:hanging="198"/>
      </w:pPr>
      <w:rPr>
        <w:rFonts w:ascii="Wingdings 3" w:hAnsi="Wingdings 3" w:hint="default"/>
        <w:color w:val="B4B4B4"/>
      </w:rPr>
    </w:lvl>
    <w:lvl w:ilvl="5">
      <w:start w:val="1"/>
      <w:numFmt w:val="bullet"/>
      <w:lvlText w:val=""/>
      <w:lvlJc w:val="left"/>
      <w:pPr>
        <w:ind w:left="1188" w:hanging="198"/>
      </w:pPr>
      <w:rPr>
        <w:rFonts w:ascii="Wingdings 3" w:hAnsi="Wingdings 3" w:hint="default"/>
        <w:color w:val="B4B4B4"/>
      </w:rPr>
    </w:lvl>
    <w:lvl w:ilvl="6">
      <w:start w:val="1"/>
      <w:numFmt w:val="bullet"/>
      <w:lvlText w:val=""/>
      <w:lvlJc w:val="left"/>
      <w:pPr>
        <w:ind w:left="1386" w:hanging="198"/>
      </w:pPr>
      <w:rPr>
        <w:rFonts w:ascii="Wingdings 3" w:hAnsi="Wingdings 3" w:hint="default"/>
        <w:color w:val="B4B4B4"/>
      </w:rPr>
    </w:lvl>
    <w:lvl w:ilvl="7">
      <w:start w:val="1"/>
      <w:numFmt w:val="bullet"/>
      <w:lvlText w:val=""/>
      <w:lvlJc w:val="left"/>
      <w:pPr>
        <w:ind w:left="1584" w:hanging="198"/>
      </w:pPr>
      <w:rPr>
        <w:rFonts w:ascii="Wingdings 3" w:hAnsi="Wingdings 3" w:hint="default"/>
        <w:color w:val="B4B4B4"/>
      </w:rPr>
    </w:lvl>
    <w:lvl w:ilvl="8">
      <w:start w:val="1"/>
      <w:numFmt w:val="bullet"/>
      <w:lvlText w:val=""/>
      <w:lvlJc w:val="left"/>
      <w:pPr>
        <w:ind w:left="1782" w:hanging="198"/>
      </w:pPr>
      <w:rPr>
        <w:rFonts w:ascii="Wingdings 3" w:hAnsi="Wingdings 3" w:hint="default"/>
        <w:color w:val="B4B4B4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7"/>
  </w:num>
  <w:num w:numId="7">
    <w:abstractNumId w:val="8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7"/>
  </w:num>
  <w:num w:numId="17">
    <w:abstractNumId w:val="8"/>
  </w:num>
  <w:num w:numId="18">
    <w:abstractNumId w:val="6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NDA2MjA2NjcyNDBS0lEKTi0uzszPAykwrAUAnwXVUiwAAAA="/>
  </w:docVars>
  <w:rsids>
    <w:rsidRoot w:val="00276E0B"/>
    <w:rsid w:val="000016DE"/>
    <w:rsid w:val="000140F6"/>
    <w:rsid w:val="00022C29"/>
    <w:rsid w:val="00035E51"/>
    <w:rsid w:val="00036E50"/>
    <w:rsid w:val="000458F8"/>
    <w:rsid w:val="00063970"/>
    <w:rsid w:val="00071810"/>
    <w:rsid w:val="0008155C"/>
    <w:rsid w:val="0009508C"/>
    <w:rsid w:val="000A1DB1"/>
    <w:rsid w:val="000C35B0"/>
    <w:rsid w:val="000C4646"/>
    <w:rsid w:val="000C7720"/>
    <w:rsid w:val="00102D90"/>
    <w:rsid w:val="00103C20"/>
    <w:rsid w:val="001223C0"/>
    <w:rsid w:val="00130149"/>
    <w:rsid w:val="001457DE"/>
    <w:rsid w:val="00145CB4"/>
    <w:rsid w:val="00150C22"/>
    <w:rsid w:val="00157D74"/>
    <w:rsid w:val="001710BA"/>
    <w:rsid w:val="00177B28"/>
    <w:rsid w:val="001833AA"/>
    <w:rsid w:val="001973AC"/>
    <w:rsid w:val="001B53B5"/>
    <w:rsid w:val="001D3759"/>
    <w:rsid w:val="0021032D"/>
    <w:rsid w:val="0021250A"/>
    <w:rsid w:val="00255C6D"/>
    <w:rsid w:val="00266FF9"/>
    <w:rsid w:val="0027200D"/>
    <w:rsid w:val="0027325F"/>
    <w:rsid w:val="002734B4"/>
    <w:rsid w:val="00276E0B"/>
    <w:rsid w:val="00283F42"/>
    <w:rsid w:val="002C2AFE"/>
    <w:rsid w:val="002C321F"/>
    <w:rsid w:val="002D4FC0"/>
    <w:rsid w:val="002E02FB"/>
    <w:rsid w:val="002E1019"/>
    <w:rsid w:val="002F1664"/>
    <w:rsid w:val="003007DA"/>
    <w:rsid w:val="00305012"/>
    <w:rsid w:val="0031353C"/>
    <w:rsid w:val="00315162"/>
    <w:rsid w:val="00316C83"/>
    <w:rsid w:val="00327275"/>
    <w:rsid w:val="00340BB3"/>
    <w:rsid w:val="003844D4"/>
    <w:rsid w:val="003B6870"/>
    <w:rsid w:val="003E15A6"/>
    <w:rsid w:val="003E78E2"/>
    <w:rsid w:val="003F1916"/>
    <w:rsid w:val="0040448B"/>
    <w:rsid w:val="00423A59"/>
    <w:rsid w:val="0042562A"/>
    <w:rsid w:val="00446196"/>
    <w:rsid w:val="004544BD"/>
    <w:rsid w:val="00480750"/>
    <w:rsid w:val="00490E0A"/>
    <w:rsid w:val="004A0605"/>
    <w:rsid w:val="004A07C0"/>
    <w:rsid w:val="004A46AA"/>
    <w:rsid w:val="004A4AC9"/>
    <w:rsid w:val="004B7E2A"/>
    <w:rsid w:val="004D7E99"/>
    <w:rsid w:val="004F6D0F"/>
    <w:rsid w:val="00520682"/>
    <w:rsid w:val="00520E8E"/>
    <w:rsid w:val="00523167"/>
    <w:rsid w:val="00574F75"/>
    <w:rsid w:val="00576F03"/>
    <w:rsid w:val="005816DF"/>
    <w:rsid w:val="00585578"/>
    <w:rsid w:val="005B47C2"/>
    <w:rsid w:val="005C0140"/>
    <w:rsid w:val="005D7D59"/>
    <w:rsid w:val="005E2FD3"/>
    <w:rsid w:val="005E5D99"/>
    <w:rsid w:val="005F3084"/>
    <w:rsid w:val="005F5562"/>
    <w:rsid w:val="00612AB8"/>
    <w:rsid w:val="006148B7"/>
    <w:rsid w:val="0062033A"/>
    <w:rsid w:val="0063534A"/>
    <w:rsid w:val="00646BF9"/>
    <w:rsid w:val="00650B96"/>
    <w:rsid w:val="00661078"/>
    <w:rsid w:val="00665BC8"/>
    <w:rsid w:val="0066601F"/>
    <w:rsid w:val="00666B43"/>
    <w:rsid w:val="00666D2D"/>
    <w:rsid w:val="006A1A32"/>
    <w:rsid w:val="006B622D"/>
    <w:rsid w:val="006B65FD"/>
    <w:rsid w:val="006C2FFA"/>
    <w:rsid w:val="006F420D"/>
    <w:rsid w:val="006F5AE1"/>
    <w:rsid w:val="007010E6"/>
    <w:rsid w:val="00701EEE"/>
    <w:rsid w:val="00702411"/>
    <w:rsid w:val="007037C5"/>
    <w:rsid w:val="007210D5"/>
    <w:rsid w:val="00737508"/>
    <w:rsid w:val="007407E3"/>
    <w:rsid w:val="0075424E"/>
    <w:rsid w:val="00755618"/>
    <w:rsid w:val="0076644F"/>
    <w:rsid w:val="00774E81"/>
    <w:rsid w:val="007840FA"/>
    <w:rsid w:val="00787FA8"/>
    <w:rsid w:val="007E2C38"/>
    <w:rsid w:val="007E2EC9"/>
    <w:rsid w:val="007F6110"/>
    <w:rsid w:val="00803ECA"/>
    <w:rsid w:val="008232C0"/>
    <w:rsid w:val="00831D04"/>
    <w:rsid w:val="00832008"/>
    <w:rsid w:val="00840A5D"/>
    <w:rsid w:val="00841923"/>
    <w:rsid w:val="00865057"/>
    <w:rsid w:val="008B2214"/>
    <w:rsid w:val="008C6EEE"/>
    <w:rsid w:val="0090536C"/>
    <w:rsid w:val="00905697"/>
    <w:rsid w:val="009166FF"/>
    <w:rsid w:val="009255EC"/>
    <w:rsid w:val="00931BC1"/>
    <w:rsid w:val="0093393E"/>
    <w:rsid w:val="00934C6F"/>
    <w:rsid w:val="009375B1"/>
    <w:rsid w:val="00963F6F"/>
    <w:rsid w:val="009814C8"/>
    <w:rsid w:val="00982CA0"/>
    <w:rsid w:val="009A1AC4"/>
    <w:rsid w:val="009A2327"/>
    <w:rsid w:val="009D2976"/>
    <w:rsid w:val="009D39FD"/>
    <w:rsid w:val="009F1D2B"/>
    <w:rsid w:val="009F540E"/>
    <w:rsid w:val="00A05D2D"/>
    <w:rsid w:val="00A15067"/>
    <w:rsid w:val="00A15217"/>
    <w:rsid w:val="00A20051"/>
    <w:rsid w:val="00A223E9"/>
    <w:rsid w:val="00A40D72"/>
    <w:rsid w:val="00A6733E"/>
    <w:rsid w:val="00AC0A6D"/>
    <w:rsid w:val="00AC10D3"/>
    <w:rsid w:val="00AC6840"/>
    <w:rsid w:val="00AC74CB"/>
    <w:rsid w:val="00B03104"/>
    <w:rsid w:val="00B17873"/>
    <w:rsid w:val="00B231A0"/>
    <w:rsid w:val="00B35E2A"/>
    <w:rsid w:val="00B41793"/>
    <w:rsid w:val="00B550D1"/>
    <w:rsid w:val="00B652C4"/>
    <w:rsid w:val="00B71872"/>
    <w:rsid w:val="00B75EAD"/>
    <w:rsid w:val="00B75FE2"/>
    <w:rsid w:val="00B76178"/>
    <w:rsid w:val="00B8115B"/>
    <w:rsid w:val="00B8292A"/>
    <w:rsid w:val="00B874C5"/>
    <w:rsid w:val="00BB6486"/>
    <w:rsid w:val="00BD18EC"/>
    <w:rsid w:val="00BD5A0F"/>
    <w:rsid w:val="00BE0950"/>
    <w:rsid w:val="00BE3A20"/>
    <w:rsid w:val="00BF6CF6"/>
    <w:rsid w:val="00C00280"/>
    <w:rsid w:val="00C05D99"/>
    <w:rsid w:val="00C11790"/>
    <w:rsid w:val="00C124BA"/>
    <w:rsid w:val="00C16B36"/>
    <w:rsid w:val="00C22498"/>
    <w:rsid w:val="00C35A93"/>
    <w:rsid w:val="00C46D41"/>
    <w:rsid w:val="00C67232"/>
    <w:rsid w:val="00C82693"/>
    <w:rsid w:val="00C86BF5"/>
    <w:rsid w:val="00CB5AF3"/>
    <w:rsid w:val="00CB5BCE"/>
    <w:rsid w:val="00CC47ED"/>
    <w:rsid w:val="00CD2154"/>
    <w:rsid w:val="00D00F3B"/>
    <w:rsid w:val="00D029BD"/>
    <w:rsid w:val="00D146D2"/>
    <w:rsid w:val="00D23664"/>
    <w:rsid w:val="00D24B3E"/>
    <w:rsid w:val="00D341EB"/>
    <w:rsid w:val="00D45040"/>
    <w:rsid w:val="00D5580C"/>
    <w:rsid w:val="00D61F3E"/>
    <w:rsid w:val="00D70B4C"/>
    <w:rsid w:val="00D74771"/>
    <w:rsid w:val="00D9404D"/>
    <w:rsid w:val="00DA47CE"/>
    <w:rsid w:val="00DB68E9"/>
    <w:rsid w:val="00DC6266"/>
    <w:rsid w:val="00DF073A"/>
    <w:rsid w:val="00E26AAA"/>
    <w:rsid w:val="00E6416C"/>
    <w:rsid w:val="00EB2F75"/>
    <w:rsid w:val="00EB5CF4"/>
    <w:rsid w:val="00EC0A93"/>
    <w:rsid w:val="00EE7E05"/>
    <w:rsid w:val="00EF5AF0"/>
    <w:rsid w:val="00F018E2"/>
    <w:rsid w:val="00F064D3"/>
    <w:rsid w:val="00F12714"/>
    <w:rsid w:val="00F218B9"/>
    <w:rsid w:val="00F229FF"/>
    <w:rsid w:val="00F35B96"/>
    <w:rsid w:val="00F37E25"/>
    <w:rsid w:val="00F526E2"/>
    <w:rsid w:val="00F532ED"/>
    <w:rsid w:val="00F72E46"/>
    <w:rsid w:val="00F768F2"/>
    <w:rsid w:val="00F91CFD"/>
    <w:rsid w:val="00F9614F"/>
    <w:rsid w:val="00FA10FB"/>
    <w:rsid w:val="00FA5C48"/>
    <w:rsid w:val="00FB2286"/>
    <w:rsid w:val="00FD0B34"/>
    <w:rsid w:val="00FE2CF2"/>
    <w:rsid w:val="00FF1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E63FEC4"/>
  <w15:docId w15:val="{78C1501B-FA46-4195-ADCE-353AA25F5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41EB"/>
    <w:rPr>
      <w:rFonts w:asciiTheme="minorHAnsi" w:hAnsiTheme="minorHAnsi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A223E9"/>
    <w:pPr>
      <w:numPr>
        <w:numId w:val="15"/>
      </w:numPr>
      <w:spacing w:after="280" w:line="420" w:lineRule="atLeast"/>
      <w:outlineLvl w:val="0"/>
    </w:pPr>
    <w:rPr>
      <w:b/>
      <w:color w:val="0AE1FE" w:themeColor="accent3"/>
      <w:sz w:val="36"/>
      <w:szCs w:val="36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341EB"/>
    <w:pPr>
      <w:numPr>
        <w:ilvl w:val="1"/>
        <w:numId w:val="15"/>
      </w:numPr>
      <w:outlineLvl w:val="1"/>
    </w:pPr>
    <w:rPr>
      <w:b/>
      <w:sz w:val="30"/>
    </w:rPr>
  </w:style>
  <w:style w:type="paragraph" w:styleId="Heading3">
    <w:name w:val="heading 3"/>
    <w:basedOn w:val="Normal"/>
    <w:next w:val="Normal"/>
    <w:link w:val="Heading3Char"/>
    <w:qFormat/>
    <w:rsid w:val="00D341EB"/>
    <w:pPr>
      <w:numPr>
        <w:ilvl w:val="2"/>
        <w:numId w:val="15"/>
      </w:numPr>
      <w:outlineLvl w:val="2"/>
    </w:pPr>
    <w:rPr>
      <w:rFonts w:cs="Arial"/>
      <w:b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341EB"/>
    <w:pPr>
      <w:keepNext/>
      <w:keepLines/>
      <w:numPr>
        <w:ilvl w:val="4"/>
        <w:numId w:val="15"/>
      </w:numPr>
      <w:spacing w:before="200"/>
      <w:outlineLvl w:val="4"/>
    </w:pPr>
    <w:rPr>
      <w:rFonts w:asciiTheme="majorHAnsi" w:eastAsiaTheme="majorEastAsia" w:hAnsiTheme="majorHAnsi" w:cstheme="majorBidi"/>
      <w:color w:val="0F2A6E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341EB"/>
    <w:pPr>
      <w:keepNext/>
      <w:keepLines/>
      <w:numPr>
        <w:ilvl w:val="5"/>
        <w:numId w:val="1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F2A6E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341EB"/>
    <w:pPr>
      <w:keepNext/>
      <w:keepLines/>
      <w:numPr>
        <w:ilvl w:val="6"/>
        <w:numId w:val="1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0A52BB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341EB"/>
    <w:pPr>
      <w:keepNext/>
      <w:keepLines/>
      <w:numPr>
        <w:ilvl w:val="7"/>
        <w:numId w:val="15"/>
      </w:numPr>
      <w:spacing w:before="200"/>
      <w:outlineLvl w:val="7"/>
    </w:pPr>
    <w:rPr>
      <w:rFonts w:asciiTheme="majorHAnsi" w:eastAsiaTheme="majorEastAsia" w:hAnsiTheme="majorHAnsi" w:cstheme="majorBidi"/>
      <w:color w:val="0A52BB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341EB"/>
    <w:pPr>
      <w:keepNext/>
      <w:keepLines/>
      <w:numPr>
        <w:ilvl w:val="8"/>
        <w:numId w:val="8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0A52BB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0536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90536C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D341EB"/>
    <w:pPr>
      <w:tabs>
        <w:tab w:val="center" w:pos="4536"/>
        <w:tab w:val="right" w:pos="9072"/>
      </w:tabs>
    </w:pPr>
    <w:rPr>
      <w:color w:val="1FFF5A" w:themeColor="accent2"/>
    </w:rPr>
  </w:style>
  <w:style w:type="character" w:customStyle="1" w:styleId="FooterChar">
    <w:name w:val="Footer Char"/>
    <w:basedOn w:val="DefaultParagraphFont"/>
    <w:link w:val="Footer"/>
    <w:rsid w:val="00D341EB"/>
    <w:rPr>
      <w:rFonts w:asciiTheme="minorHAnsi" w:hAnsiTheme="minorHAnsi"/>
      <w:color w:val="1FFF5A" w:themeColor="accent2"/>
      <w:sz w:val="24"/>
      <w:szCs w:val="24"/>
      <w:lang w:val="en-US"/>
    </w:rPr>
  </w:style>
  <w:style w:type="table" w:styleId="TableGrid">
    <w:name w:val="Table Grid"/>
    <w:basedOn w:val="TableNormal"/>
    <w:rsid w:val="009053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0536C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9053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0536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74E81"/>
    <w:pPr>
      <w:spacing w:before="100" w:beforeAutospacing="1" w:after="100" w:afterAutospacing="1"/>
    </w:pPr>
    <w:rPr>
      <w:rFonts w:eastAsiaTheme="minorEastAsia"/>
    </w:rPr>
  </w:style>
  <w:style w:type="paragraph" w:styleId="ListParagraph">
    <w:name w:val="List Paragraph"/>
    <w:basedOn w:val="Normal"/>
    <w:uiPriority w:val="34"/>
    <w:rsid w:val="000016DE"/>
    <w:pPr>
      <w:ind w:left="720"/>
      <w:contextualSpacing/>
    </w:pPr>
  </w:style>
  <w:style w:type="character" w:styleId="Hyperlink">
    <w:name w:val="Hyperlink"/>
    <w:basedOn w:val="DefaultParagraphFont"/>
    <w:unhideWhenUsed/>
    <w:rsid w:val="00666B43"/>
    <w:rPr>
      <w:color w:val="052759" w:themeColor="hyperlink"/>
      <w:u w:val="single"/>
    </w:rPr>
  </w:style>
  <w:style w:type="character" w:customStyle="1" w:styleId="Heading3Char">
    <w:name w:val="Heading 3 Char"/>
    <w:basedOn w:val="DefaultParagraphFont"/>
    <w:link w:val="Heading3"/>
    <w:rsid w:val="00D341EB"/>
    <w:rPr>
      <w:rFonts w:asciiTheme="minorHAnsi" w:hAnsiTheme="minorHAnsi" w:cs="Arial"/>
      <w:b/>
      <w:sz w:val="24"/>
      <w:szCs w:val="24"/>
      <w:lang w:val="en-US"/>
    </w:rPr>
  </w:style>
  <w:style w:type="paragraph" w:customStyle="1" w:styleId="Summary">
    <w:name w:val="Summary"/>
    <w:basedOn w:val="Normal"/>
    <w:qFormat/>
    <w:rsid w:val="0093393E"/>
    <w:pPr>
      <w:numPr>
        <w:numId w:val="16"/>
      </w:numPr>
      <w:tabs>
        <w:tab w:val="left" w:pos="284"/>
      </w:tabs>
      <w:spacing w:before="80"/>
    </w:pPr>
  </w:style>
  <w:style w:type="paragraph" w:customStyle="1" w:styleId="Heading0">
    <w:name w:val="Heading 0"/>
    <w:basedOn w:val="Normal"/>
    <w:rsid w:val="0093393E"/>
    <w:pPr>
      <w:spacing w:line="420" w:lineRule="atLeast"/>
    </w:pPr>
    <w:rPr>
      <w:b/>
      <w:color w:val="1FFF5A" w:themeColor="accent2"/>
      <w:sz w:val="56"/>
      <w:szCs w:val="36"/>
    </w:rPr>
  </w:style>
  <w:style w:type="paragraph" w:customStyle="1" w:styleId="Bullet">
    <w:name w:val="Bullet"/>
    <w:basedOn w:val="Normal"/>
    <w:qFormat/>
    <w:rsid w:val="00D341EB"/>
    <w:pPr>
      <w:numPr>
        <w:numId w:val="17"/>
      </w:numPr>
    </w:pPr>
  </w:style>
  <w:style w:type="paragraph" w:customStyle="1" w:styleId="Subheading">
    <w:name w:val="Subheading"/>
    <w:basedOn w:val="Normal"/>
    <w:rsid w:val="00D341EB"/>
    <w:rPr>
      <w:b/>
      <w:color w:val="1FFF5A" w:themeColor="accent2"/>
      <w:sz w:val="36"/>
    </w:rPr>
  </w:style>
  <w:style w:type="character" w:customStyle="1" w:styleId="Heading1Char">
    <w:name w:val="Heading 1 Char"/>
    <w:basedOn w:val="DefaultParagraphFont"/>
    <w:link w:val="Heading1"/>
    <w:rsid w:val="00A223E9"/>
    <w:rPr>
      <w:rFonts w:asciiTheme="minorHAnsi" w:hAnsiTheme="minorHAnsi"/>
      <w:b/>
      <w:color w:val="0AE1FE" w:themeColor="accent3"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semiHidden/>
    <w:rsid w:val="00D341EB"/>
    <w:rPr>
      <w:rFonts w:asciiTheme="minorHAnsi" w:hAnsiTheme="minorHAnsi"/>
      <w:b/>
      <w:sz w:val="30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semiHidden/>
    <w:rsid w:val="00D341EB"/>
    <w:rPr>
      <w:rFonts w:asciiTheme="majorHAnsi" w:eastAsiaTheme="majorEastAsia" w:hAnsiTheme="majorHAnsi" w:cstheme="majorBidi"/>
      <w:color w:val="0F2A6E" w:themeColor="accent1" w:themeShade="7F"/>
      <w:sz w:val="19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semiHidden/>
    <w:rsid w:val="00D341EB"/>
    <w:rPr>
      <w:rFonts w:asciiTheme="majorHAnsi" w:eastAsiaTheme="majorEastAsia" w:hAnsiTheme="majorHAnsi" w:cstheme="majorBidi"/>
      <w:i/>
      <w:iCs/>
      <w:color w:val="0F2A6E" w:themeColor="accent1" w:themeShade="7F"/>
      <w:sz w:val="19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semiHidden/>
    <w:rsid w:val="00D341EB"/>
    <w:rPr>
      <w:rFonts w:asciiTheme="majorHAnsi" w:eastAsiaTheme="majorEastAsia" w:hAnsiTheme="majorHAnsi" w:cstheme="majorBidi"/>
      <w:i/>
      <w:iCs/>
      <w:color w:val="0A52BB" w:themeColor="text1" w:themeTint="BF"/>
      <w:sz w:val="19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semiHidden/>
    <w:rsid w:val="00D341EB"/>
    <w:rPr>
      <w:rFonts w:asciiTheme="majorHAnsi" w:eastAsiaTheme="majorEastAsia" w:hAnsiTheme="majorHAnsi" w:cstheme="majorBidi"/>
      <w:color w:val="0A52BB" w:themeColor="text1" w:themeTint="BF"/>
      <w:lang w:val="en-US"/>
    </w:rPr>
  </w:style>
  <w:style w:type="character" w:customStyle="1" w:styleId="Heading9Char">
    <w:name w:val="Heading 9 Char"/>
    <w:basedOn w:val="DefaultParagraphFont"/>
    <w:link w:val="Heading9"/>
    <w:semiHidden/>
    <w:rsid w:val="00D341EB"/>
    <w:rPr>
      <w:rFonts w:asciiTheme="majorHAnsi" w:eastAsiaTheme="majorEastAsia" w:hAnsiTheme="majorHAnsi" w:cstheme="majorBidi"/>
      <w:i/>
      <w:iCs/>
      <w:color w:val="0A52BB" w:themeColor="text1" w:themeTint="BF"/>
      <w:lang w:val="en-US"/>
    </w:rPr>
  </w:style>
  <w:style w:type="paragraph" w:styleId="Caption">
    <w:name w:val="caption"/>
    <w:basedOn w:val="Normal"/>
    <w:next w:val="Normal"/>
    <w:semiHidden/>
    <w:unhideWhenUsed/>
    <w:qFormat/>
    <w:rsid w:val="00D341EB"/>
    <w:rPr>
      <w:b/>
      <w:bCs/>
      <w:color w:val="052759" w:themeColor="text1"/>
      <w:szCs w:val="18"/>
    </w:rPr>
  </w:style>
  <w:style w:type="paragraph" w:styleId="Title">
    <w:name w:val="Title"/>
    <w:basedOn w:val="Normal"/>
    <w:link w:val="TitleChar"/>
    <w:qFormat/>
    <w:rsid w:val="00C16B36"/>
    <w:rPr>
      <w:rFonts w:cs="Arial"/>
      <w:color w:val="003366"/>
      <w:sz w:val="46"/>
      <w:szCs w:val="46"/>
    </w:rPr>
  </w:style>
  <w:style w:type="character" w:customStyle="1" w:styleId="TitleChar">
    <w:name w:val="Title Char"/>
    <w:basedOn w:val="DefaultParagraphFont"/>
    <w:link w:val="Title"/>
    <w:rsid w:val="00C16B36"/>
    <w:rPr>
      <w:rFonts w:asciiTheme="minorHAnsi" w:hAnsiTheme="minorHAnsi" w:cs="Arial"/>
      <w:color w:val="003366"/>
      <w:sz w:val="46"/>
      <w:szCs w:val="46"/>
      <w:lang w:val="en-US"/>
    </w:rPr>
  </w:style>
  <w:style w:type="paragraph" w:styleId="Subtitle">
    <w:name w:val="Subtitle"/>
    <w:basedOn w:val="Normal"/>
    <w:next w:val="Normal"/>
    <w:link w:val="SubtitleChar"/>
    <w:qFormat/>
    <w:rsid w:val="002D4FC0"/>
    <w:pPr>
      <w:spacing w:before="40"/>
    </w:pPr>
    <w:rPr>
      <w:rFonts w:cs="Arial"/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2D4FC0"/>
    <w:rPr>
      <w:rFonts w:asciiTheme="minorHAnsi" w:hAnsiTheme="minorHAnsi" w:cs="Arial"/>
      <w:color w:val="FFFFFF" w:themeColor="background1"/>
      <w:sz w:val="28"/>
      <w:szCs w:val="28"/>
      <w:lang w:val="en-US"/>
    </w:rPr>
  </w:style>
  <w:style w:type="paragraph" w:customStyle="1" w:styleId="Smalltext">
    <w:name w:val="Small text"/>
    <w:basedOn w:val="Normal"/>
    <w:qFormat/>
    <w:rsid w:val="00D341EB"/>
    <w:rPr>
      <w:sz w:val="18"/>
    </w:rPr>
  </w:style>
  <w:style w:type="paragraph" w:customStyle="1" w:styleId="SubSubheading">
    <w:name w:val="Sub Subheading"/>
    <w:basedOn w:val="Normal"/>
    <w:qFormat/>
    <w:rsid w:val="002D4FC0"/>
    <w:rPr>
      <w:b/>
      <w:color w:val="0AE1FE" w:themeColor="accent3"/>
    </w:rPr>
  </w:style>
  <w:style w:type="character" w:styleId="UnresolvedMention">
    <w:name w:val="Unresolved Mention"/>
    <w:basedOn w:val="DefaultParagraphFont"/>
    <w:uiPriority w:val="99"/>
    <w:semiHidden/>
    <w:unhideWhenUsed/>
    <w:rsid w:val="001B53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F37E25"/>
    <w:rPr>
      <w:color w:val="6F6F6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33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kola.Kozuchova@external.omv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MV">
  <a:themeElements>
    <a:clrScheme name="Custom 1">
      <a:dk1>
        <a:srgbClr val="052759"/>
      </a:dk1>
      <a:lt1>
        <a:sysClr val="window" lastClr="FFFFFF"/>
      </a:lt1>
      <a:dk2>
        <a:srgbClr val="854FE9"/>
      </a:dk2>
      <a:lt2>
        <a:srgbClr val="1FFF5A"/>
      </a:lt2>
      <a:accent1>
        <a:srgbClr val="1F55DF"/>
      </a:accent1>
      <a:accent2>
        <a:srgbClr val="1FFF5A"/>
      </a:accent2>
      <a:accent3>
        <a:srgbClr val="0AE1FE"/>
      </a:accent3>
      <a:accent4>
        <a:srgbClr val="DEB1FB"/>
      </a:accent4>
      <a:accent5>
        <a:srgbClr val="FF8585"/>
      </a:accent5>
      <a:accent6>
        <a:srgbClr val="E7FA0F"/>
      </a:accent6>
      <a:hlink>
        <a:srgbClr val="052759"/>
      </a:hlink>
      <a:folHlink>
        <a:srgbClr val="6F6F6F"/>
      </a:folHlink>
    </a:clrScheme>
    <a:fontScheme name="OMV-Fontschem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lumMod val="40000"/>
            <a:lumOff val="60000"/>
          </a:schemeClr>
        </a:solidFill>
        <a:ln w="9525">
          <a:noFill/>
        </a:ln>
      </a:spPr>
      <a:bodyPr rot="0" spcFirstLastPara="0" vertOverflow="overflow" horzOverflow="overflow" vert="horz" wrap="square" lIns="91440" tIns="45720" rIns="3600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l">
          <a:lnSpc>
            <a:spcPct val="90000"/>
          </a:lnSpc>
          <a:spcBef>
            <a:spcPts val="600"/>
          </a:spcBef>
          <a:spcAft>
            <a:spcPts val="0"/>
          </a:spcAft>
          <a:defRPr sz="1800" dirty="0" err="1" smtClean="0">
            <a:solidFill>
              <a:schemeClr val="tx1"/>
            </a:solidFill>
            <a:latin typeface="Arial" pitchFamily="34" charset="0"/>
            <a:cs typeface="Arial" pitchFamily="34" charset="0"/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9525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  <a:ln>
          <a:noFill/>
        </a:ln>
        <a:extLst>
          <a:ext uri="{909E8E84-426E-40DD-AFC4-6F175D3DCCD1}">
            <a14:hiddenFill xmlns:a14="http://schemas.microsoft.com/office/drawing/2010/main">
              <a:solidFill>
                <a:srgbClr val="FFFFFF"/>
              </a:solidFill>
            </a14:hiddenFill>
          </a:ext>
          <a:ext uri="{91240B29-F687-4F45-9708-019B960494DF}">
            <a14:hiddenLine xmlns:a14="http://schemas.microsoft.com/office/drawing/2010/main" w="9525">
              <a:solidFill>
                <a:srgbClr val="000000"/>
              </a:solidFill>
              <a:miter lim="800000"/>
              <a:headEnd/>
              <a:tailEnd/>
            </a14:hiddenLine>
          </a:ext>
        </a:extLst>
      </a:spPr>
      <a:bodyPr vert="horz" wrap="square" lIns="91440" tIns="45720" rIns="36000" bIns="45720" numCol="1" rtlCol="0" anchor="t" anchorCtr="0" compatLnSpc="1">
        <a:prstTxWarp prst="textNoShape">
          <a:avLst/>
        </a:prstTxWarp>
        <a:spAutoFit/>
      </a:bodyPr>
      <a:lstStyle>
        <a:defPPr marL="252000" indent="-252000" algn="l" defTabSz="912813">
          <a:lnSpc>
            <a:spcPct val="90000"/>
          </a:lnSpc>
          <a:spcBef>
            <a:spcPts val="600"/>
          </a:spcBef>
          <a:spcAft>
            <a:spcPts val="0"/>
          </a:spcAft>
          <a:buClr>
            <a:schemeClr val="accent2"/>
          </a:buClr>
          <a:buSzPct val="100000"/>
          <a:buFont typeface="Arial" panose="020B0604020202020204" pitchFamily="34" charset="0"/>
          <a:buChar char="●"/>
          <a:defRPr sz="1600" dirty="0" err="1" smtClean="0"/>
        </a:defPPr>
      </a:lstStyle>
    </a:txDef>
  </a:objectDefaults>
  <a:extraClrSchemeLst/>
  <a:custClrLst>
    <a:custClr>
      <a:srgbClr val="1B4876"/>
    </a:custClr>
    <a:custClr>
      <a:srgbClr val="345D85"/>
    </a:custClr>
    <a:custClr>
      <a:srgbClr val="4E7194"/>
    </a:custClr>
    <a:custClr>
      <a:srgbClr val="6785A3"/>
    </a:custClr>
    <a:custClr>
      <a:srgbClr val="8099B2"/>
    </a:custClr>
    <a:custClr>
      <a:srgbClr val="99ADC2"/>
    </a:custClr>
    <a:custClr>
      <a:srgbClr val="0B8282"/>
    </a:custClr>
    <a:custClr>
      <a:srgbClr val="A0875B"/>
    </a:custClr>
    <a:custClr>
      <a:srgbClr val="A03365"/>
    </a:custClr>
    <a:custClr>
      <a:srgbClr val="966582"/>
    </a:custClr>
  </a:custClrLst>
  <a:extLst>
    <a:ext uri="{05A4C25C-085E-4340-85A3-A5531E510DB2}">
      <thm15:themeFamily xmlns:thm15="http://schemas.microsoft.com/office/thememl/2012/main" name="OMV" id="{7A2E0405-C700-48DB-AA28-DD1C8C49CC11}" vid="{6A00B4D2-E2FC-488E-A2E3-4C1E59A420A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14F1A7-80A4-46A8-98F7-6453C6908FE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2a933ed-33da-470c-b1df-7f766bda00fb}" enabled="1" method="Privileged" siteId="{a8f2ac6f-681f-4361-b51f-c85d86014a1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1132</Characters>
  <Application>Microsoft Office Word</Application>
  <DocSecurity>4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>OMV</Company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Duongova, Veronika (Ext)</dc:creator>
  <cp:lastModifiedBy>Kožuchová, Nikola (Ext)</cp:lastModifiedBy>
  <cp:revision>2</cp:revision>
  <cp:lastPrinted>2024-09-26T14:33:00Z</cp:lastPrinted>
  <dcterms:created xsi:type="dcterms:W3CDTF">2025-09-04T10:54:00Z</dcterms:created>
  <dcterms:modified xsi:type="dcterms:W3CDTF">2025-09-04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6d50f11-2948-4504-b85a-3bd8bed9a0fc_Enabled">
    <vt:lpwstr>true</vt:lpwstr>
  </property>
  <property fmtid="{D5CDD505-2E9C-101B-9397-08002B2CF9AE}" pid="3" name="MSIP_Label_b6d50f11-2948-4504-b85a-3bd8bed9a0fc_SetDate">
    <vt:lpwstr>2022-08-22T13:01:42Z</vt:lpwstr>
  </property>
  <property fmtid="{D5CDD505-2E9C-101B-9397-08002B2CF9AE}" pid="4" name="MSIP_Label_b6d50f11-2948-4504-b85a-3bd8bed9a0fc_Method">
    <vt:lpwstr>Standard</vt:lpwstr>
  </property>
  <property fmtid="{D5CDD505-2E9C-101B-9397-08002B2CF9AE}" pid="5" name="MSIP_Label_b6d50f11-2948-4504-b85a-3bd8bed9a0fc_Name">
    <vt:lpwstr>Internal</vt:lpwstr>
  </property>
  <property fmtid="{D5CDD505-2E9C-101B-9397-08002B2CF9AE}" pid="6" name="MSIP_Label_b6d50f11-2948-4504-b85a-3bd8bed9a0fc_SiteId">
    <vt:lpwstr>a8f2ac6f-681f-4361-b51f-c85d86014a17</vt:lpwstr>
  </property>
  <property fmtid="{D5CDD505-2E9C-101B-9397-08002B2CF9AE}" pid="7" name="MSIP_Label_b6d50f11-2948-4504-b85a-3bd8bed9a0fc_ActionId">
    <vt:lpwstr>1b8106fe-6f09-482d-bff4-7b42d80f464f</vt:lpwstr>
  </property>
  <property fmtid="{D5CDD505-2E9C-101B-9397-08002B2CF9AE}" pid="8" name="MSIP_Label_b6d50f11-2948-4504-b85a-3bd8bed9a0fc_ContentBits">
    <vt:lpwstr>2</vt:lpwstr>
  </property>
</Properties>
</file>